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6/2563</w:t>
      </w:r>
    </w:p>
    <w:p>
      <w:pPr>
        <w:pStyle w:val="Date"/>
      </w:pPr>
      <w:r>
        <w:t xml:space="preserve">วันพฤหัสบดีที่</w:t>
      </w:r>
      <w:r>
        <w:t xml:space="preserve"> </w:t>
      </w:r>
      <w:r>
        <w:t xml:space="preserve">23</w:t>
      </w:r>
      <w:r>
        <w:t xml:space="preserve"> </w:t>
      </w:r>
      <w:r>
        <w:t xml:space="preserve">กรกฎาคม</w:t>
      </w:r>
      <w:r>
        <w:t xml:space="preserve"> </w:t>
      </w:r>
      <w:r>
        <w:t xml:space="preserve">2563</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จะมี มีอาจารย์ไพรัชมาแล้วนะคะ คุณหมอจักรพล อาจารย์ปัทวีย์อยู่ไหมคะ อาจารย์ปัทวีอาจารย์ปฐวีย์คะ คุณหมอปัทวีย์คะ อยู่ไหมคะ คุณหมออรรถพรค่ะ ไม่ได้ยินเสียง อาจารย์เดี๋ยวนะคะ ในห้องประชุมไม่ได้ยินเสียงค่ะ ค่ะ อาจารย</w:t>
      </w:r>
    </w:p>
    <w:p>
      <w:pPr>
        <w:pStyle w:val="BodyText"/>
      </w:pPr>
      <w:r>
        <w:t xml:space="preserve">(อาจารย์วันทนีย์) ค่ะ อาจารย์เดี๋ยวกำลังเช็กเครื่อคะ เปิดแล้ว</w:t>
      </w:r>
    </w:p>
    <w:p>
      <w:pPr>
        <w:pStyle w:val="BodyText"/>
      </w:pPr>
      <w:r>
        <w:t xml:space="preserve">(ผู้เข้าร่วมประชุมหญิง) เราไม่ได้ยินเสียงค่ะ</w:t>
      </w:r>
    </w:p>
    <w:p>
      <w:pPr>
        <w:pStyle w:val="BodyText"/>
      </w:pPr>
      <w:r>
        <w:t xml:space="preserve">(อาจารย์วันทนีย์) ค่ะ อริสา อริสาได้ยินไหมคะ ไม่น่าได้ยิน</w:t>
      </w:r>
    </w:p>
    <w:p>
      <w:pPr>
        <w:pStyle w:val="BodyText"/>
      </w:pPr>
      <w:r>
        <w:t xml:space="preserve">(ผู้เข้าร่วมประชุมชาย) ได้ยินเสีย</w:t>
      </w:r>
    </w:p>
    <w:p>
      <w:pPr>
        <w:pStyle w:val="BodyText"/>
      </w:pPr>
      <w:r>
        <w:t xml:space="preserve">(อาจารย์ วันทนีย์) กำลังเช็กอยู่นะคะ กำลังเช็กเสียงอยู่ค่ะ อริสาขาได้ยินไหมคะ คุณหมอ คุณหมอปัฐวีคะ ไม่มีใครได้ยินน่ะค่ะ</w:t>
      </w:r>
    </w:p>
    <w:p>
      <w:pPr>
        <w:pStyle w:val="BodyText"/>
      </w:pPr>
      <w:r>
        <w:t xml:space="preserve">(ผู้เข้าร่วมประชุมหญิง) ยังไม่ได้ยินเสียงจากห้องประชุมใหญ่เลยค่ะ</w:t>
      </w:r>
    </w:p>
    <w:p>
      <w:pPr>
        <w:pStyle w:val="BodyText"/>
      </w:pPr>
      <w:r>
        <w:t xml:space="preserve">(อาจารย์วันทนีย์) แต่ตอนนี้เสียงอลิสาแล้วนะคะ รายงานตัวคู่นะคะ เพราะว่าพี่อาจจะมีประชุมหลายอัน คุณกรพัฒน์ได้ยินไหมคะ</w:t>
      </w:r>
    </w:p>
    <w:p>
      <w:pPr>
        <w:pStyle w:val="BodyText"/>
      </w:pPr>
      <w:r>
        <w:t xml:space="preserve">(ผู้เข้าร่วมประชุมหญิง) ได้ยินค่ะอาจารย์วันทนีย์ สวัสดีค่ะ</w:t>
      </w:r>
    </w:p>
    <w:p>
      <w:pPr>
        <w:pStyle w:val="BodyText"/>
      </w:pPr>
      <w:r>
        <w:t xml:space="preserve">(อาจารย์วันทนีย์) อาจารย์ไพรัชขาไหมคะ อาจารย์ไพรัชคะได้ยินไหมคะ</w:t>
      </w:r>
    </w:p>
    <w:p>
      <w:pPr>
        <w:pStyle w:val="BodyText"/>
      </w:pPr>
      <w:r>
        <w:t xml:space="preserve">(ศาสตราจารย์ ดร.ไพรัช) ได้ยินแล้วครับ เริ่มประชุมได้เลยไหม</w:t>
      </w:r>
    </w:p>
    <w:p>
      <w:pPr>
        <w:pStyle w:val="BodyText"/>
      </w:pPr>
      <w:r>
        <w:t xml:space="preserve">(ผู้เข้าร่วมประชุมหญิง) สวัสดีค่ะ อาจารย์ไพรัช</w:t>
      </w:r>
    </w:p>
    <w:p>
      <w:pPr>
        <w:pStyle w:val="BodyText"/>
      </w:pPr>
      <w:r>
        <w:t xml:space="preserve">(ศาสตราจารย์ ดร.ไพรัช) สวัสดีครับ คุณกรพ ค่ะ ๆ</w:t>
      </w:r>
    </w:p>
    <w:p>
      <w:pPr>
        <w:pStyle w:val="BodyText"/>
      </w:pPr>
      <w:r>
        <w:t xml:space="preserve">(ศาสตราจารย์ ดร.ไพรัช) ไม่เป็นอะไรครับ</w:t>
      </w:r>
    </w:p>
    <w:p>
      <w:pPr>
        <w:pStyle w:val="BodyText"/>
      </w:pPr>
      <w:r>
        <w:t xml:space="preserve">(อาจารย์วันทนีย์) เดี๋ยวขอเช็กชื่อก่อนนะคะ มีอาจารย์ไพรัชนะคะ คุณหมอจักรพลค่ะ คุณหมอปัฐวีค่ะ</w:t>
      </w:r>
    </w:p>
    <w:p>
      <w:pPr>
        <w:pStyle w:val="BodyText"/>
      </w:pPr>
      <w:r>
        <w:t xml:space="preserve">(ศาสตราจารย์ ดร.ไพรัช) ช่วยขานชื่อด้วยครับ</w:t>
      </w:r>
    </w:p>
    <w:p>
      <w:pPr>
        <w:pStyle w:val="BodyText"/>
      </w:pPr>
      <w:r>
        <w:t xml:space="preserve">(ผู้เข้าร่วมประชุมชาย) สวัสดีครับ</w:t>
      </w:r>
    </w:p>
    <w:p>
      <w:pPr>
        <w:pStyle w:val="BodyText"/>
      </w:pPr>
      <w:r>
        <w:t xml:space="preserve">(ศาสตราจารย์ ดร.ไพรัช) ช่วยตอบด้วย</w:t>
      </w:r>
    </w:p>
    <w:p>
      <w:pPr>
        <w:pStyle w:val="BodyText"/>
      </w:pPr>
      <w:r>
        <w:t xml:space="preserve">(ผู้เข้าร่วมประชุมชาย) มาแล้วครับอาจารย์ครับ สวัสดีครับ</w:t>
      </w:r>
    </w:p>
    <w:p>
      <w:pPr>
        <w:pStyle w:val="BodyText"/>
      </w:pPr>
      <w:r>
        <w:t xml:space="preserve">(อาจารย์วันทนีย์) คุณหมอจเรจะเข้าช้าหน่อยนะคะ คุณพัฒทีอรค่ะ</w:t>
      </w:r>
    </w:p>
    <w:p>
      <w:pPr>
        <w:pStyle w:val="BodyText"/>
      </w:pPr>
      <w:r>
        <w:t xml:space="preserve">(ผู้เข้าร่วมประชุมหญิง) ตัวแทนของคุณหมอค่ะ</w:t>
      </w:r>
    </w:p>
    <w:p>
      <w:pPr>
        <w:pStyle w:val="BodyText"/>
      </w:pPr>
      <w:r>
        <w:t xml:space="preserve">(อาจารย์วันทนีย์) กองทุนส่งเสริมนะคะ คุณกรพัทชผู้อำนวยการกองส่งเสริมคุ้มครองสิทธิผู้สูงอายุค่ะ มีผู้แทนไหมคะ ค่ะ กำลังเข้ามานะคะ ค่ะ ดร. อลิสาค่ะ</w:t>
      </w:r>
    </w:p>
    <w:p>
      <w:pPr>
        <w:pStyle w:val="BodyText"/>
      </w:pPr>
      <w:r>
        <w:t xml:space="preserve">(อาจารย์อลิสา) มาค่ะ อาจารย์ได้ยินไหมคะ ค่ะ</w:t>
      </w:r>
    </w:p>
    <w:p>
      <w:pPr>
        <w:pStyle w:val="BodyText"/>
      </w:pPr>
      <w:r>
        <w:t xml:space="preserve">(อาจารย์อลิสา) ขอบคุณค่ะ</w:t>
      </w:r>
    </w:p>
    <w:p>
      <w:pPr>
        <w:pStyle w:val="BodyText"/>
      </w:pPr>
      <w:r>
        <w:t xml:space="preserve">(อาจารย์วันทนีย์) องค์ประชุมครบแล้วค่ะ อาจารย์ขา เริ่มวาระที่ 1 เรื่องประธานแจ้งเพื่อทราบนะครับ ตอนนี้ไม่มีอะไร แต่เดี๋ยวจะไปปรึกษาหารือ ต. 3.2 นะครับ</w:t>
      </w:r>
    </w:p>
    <w:p>
      <w:pPr>
        <w:pStyle w:val="BodyText"/>
      </w:pPr>
      <w:r>
        <w:t xml:space="preserve">(อาจารย์วันทนีย์) ค่ะอาจารย์คะ เดี๋ยวขออนุญทางฝั่งเลขาฯ มีเรื่องของรายางานกิจกรรมของทาง A-MED นะคตะ ในส่วนแรกนะคะ ก็จะมีเรื่องของโครงการขับเครื่องเศรษฐกิจชีวภาค และเศรษฐกิจสีเขียว</w:t>
      </w:r>
    </w:p>
    <w:p>
      <w:pPr>
        <w:pStyle w:val="BodyText"/>
      </w:pPr>
      <w:r>
        <w:t xml:space="preserve">(ศาสตราจารย์ ดร.ไพรัช) มันอันเดียวกับ 3.2 หรือเปล่าครับ</w:t>
      </w:r>
    </w:p>
    <w:p>
      <w:pPr>
        <w:pStyle w:val="BodyText"/>
      </w:pPr>
      <w:r>
        <w:t xml:space="preserve">(อาจารย์วันทนีย์) ใช่ค่ะ เดี๋ยวจะไปพูดถึงรายละเอียดใน 3.2 นะคะ</w:t>
      </w:r>
    </w:p>
    <w:p>
      <w:pPr>
        <w:pStyle w:val="BodyText"/>
      </w:pPr>
      <w:r>
        <w:t xml:space="preserve">(ศาสตราจารย์ ดร.ไพรัช) โอ.เค. ครับ โอ.เค.</w:t>
      </w:r>
    </w:p>
    <w:p>
      <w:pPr>
        <w:pStyle w:val="BodyText"/>
      </w:pPr>
      <w:r>
        <w:t xml:space="preserve">(อาจารย์วันทนีย์) ต่อไปค่ะ ต่อไปเรามีทาง ศูนย์ A-MED นะคะ มีคณะเยี่ยมชม จากมหาวิทยาลัยราชภัฏมหาสารคามนะคะ การทำล่ามภาษามือออนไลน์นะคะ เทคโนโลยีและการจัดห้องเรียน สื่อสิ่งอำนวยความสะดวกนะคะ ซึ่งทางมหาวิทยาลัย ในปีนี้รับเด็กหูหนวกมาประมาณ 50 คนแล้ว ยังมีปัญหาในเรื่องของการเรียนการสอนนะคะ ก็มาบริการในเรื่องของการถอดความเสียงพูด แล้วก็ล่ามทางไกล แล้วก็สื่อสำหรับเด็กหูหนวกนะคะ ต่อไปนะคะ อันนี้เมื่อวานนี้นะคะ สปสช. และ สวทช. นะคะ เปิดตัวเครื่องตรวจสุขภาพอัตโนมัติมิติใหม่ ธกส. กับธนาคารสุขภาพนะคะ ก็เมื่อวานนี้ที่ทางสาขาธกส. นะคะ ที่ศูนย์ราชการก็มีท่าน ท่านเลขาธิการ สปสช. นะคะ แล้วก็ท่านรองฯ ของทาง ธกส. นะคะ คุณอรรถพรค่ะ ค่ะ อันนี้ก็เป็นกิจกรรมของศูนย์ A-MEd นะคะ ต่อไปนะคะอาจารย์ เราไปวาระที่ 2 เลยนะคะ</w:t>
      </w:r>
    </w:p>
    <w:p>
      <w:pPr>
        <w:pStyle w:val="BodyText"/>
      </w:pPr>
      <w:r>
        <w:t xml:space="preserve">(ศาสตราจารย์ ดร.ไพรัช) เดี๋ยวขอผม เดี๋ยว ๆ นะครับ แจ้งเพื่อทราบนี่กรณีของอันที่ 3 นะครับ ช่วยรายงานคราวหน้าด้วยได้ไหม ว่าสถานะ… เรา…. ได้อย่างไรในอนาคต</w:t>
      </w:r>
    </w:p>
    <w:p>
      <w:pPr>
        <w:pStyle w:val="BodyText"/>
      </w:pPr>
      <w:r>
        <w:t xml:space="preserve">(อาจารย์วันทนีย์) อันไหนคะ</w:t>
      </w:r>
    </w:p>
    <w:p>
      <w:pPr>
        <w:pStyle w:val="BodyText"/>
      </w:pPr>
      <w:r>
        <w:t xml:space="preserve">(ศาสตราจารย์ ดร.ไพรัช) เรื่องนี้ ๆ ที่โชว์อยู่นี่นะครับ</w:t>
      </w:r>
    </w:p>
    <w:p>
      <w:pPr>
        <w:pStyle w:val="BodyText"/>
      </w:pPr>
      <w:r>
        <w:t xml:space="preserve">(อาจารย์วันทนีย์) ค่ะ ๆ</w:t>
      </w:r>
    </w:p>
    <w:p>
      <w:pPr>
        <w:pStyle w:val="BodyText"/>
      </w:pPr>
      <w:r>
        <w:t xml:space="preserve">(ศาสตราจารย์ ดร.ไพรัช) คือผมเป็นกังวลอยู่นี่ว่าประเทศไทยเราเริ่มต้นเก่งนะครับ แต่บำรุงรักษาไม่ค่อยเก่ง โปรเจ็กนี้ลองมารายงานสิว่า อย่างเรา การเก็บข้อมูลเราจะเอาไปทำอะไรนะครับ ซึ่งเป็นโปรเจกต์ที่ดีนะ แล้วอันที่ 2 บำรุงรักษให้มันยั่งยืนนี่เราจะทำอย่างไรนะ</w:t>
      </w:r>
    </w:p>
    <w:p>
      <w:pPr>
        <w:pStyle w:val="BodyText"/>
      </w:pPr>
      <w:r>
        <w:t xml:space="preserve">(อาจารย์วันทนีย์) ค่ะ ๆ</w:t>
      </w:r>
    </w:p>
    <w:p>
      <w:pPr>
        <w:pStyle w:val="BodyText"/>
      </w:pPr>
      <w:r>
        <w:t xml:space="preserve">(ศาสตราจารย์ ดร.ไพรัช) คราวหน้ามาเล่าให้ฟังก็ได้ ส่วนคราวหน้านี่นะครับ เรื่องที่ 2 นี่ ผมก็ว่ามีประโยชน์</w:t>
      </w:r>
    </w:p>
    <w:p>
      <w:pPr>
        <w:pStyle w:val="BodyText"/>
      </w:pPr>
      <w:r>
        <w:t xml:space="preserve">(อาจารย์วันทนีย์) ค่ะ</w:t>
      </w:r>
    </w:p>
    <w:p>
      <w:pPr>
        <w:pStyle w:val="BodyText"/>
      </w:pPr>
      <w:r>
        <w:t xml:space="preserve">(ศาสตราจารย์ ดร.ไพรัช) อันนี้ก็อยากจะถ้าเผื่อมีการรายงานอย่างนี้นี่ ผมอยากให้มีอะไรสั้น ๆ ว่าโครงการของเรานี่ ได้บริการกี่หน่วยงานสั้น ๆ นะ ไม่ต้องยาวเพราะว่าเรารู้อยู่แล้ว แต่อีกอันหนึ่ง คือผมไม่รู้ว่าอันนี้ คือเราอยู่อันนี้มันเป็นอยู่ใน สวทช. ถูกไหม ๆ โครงการนี้ ศูนย์วิจัยนี่</w:t>
      </w:r>
    </w:p>
    <w:p>
      <w:pPr>
        <w:pStyle w:val="BodyText"/>
      </w:pPr>
      <w:r>
        <w:t xml:space="preserve">(อาจารย์วันทนีย์) เป็นของงานที่เราทำระบบล่างทางไกลให้กับทาง กสทช. ค่ะ</w:t>
      </w:r>
    </w:p>
    <w:p>
      <w:pPr>
        <w:pStyle w:val="BodyText"/>
      </w:pPr>
      <w:r>
        <w:t xml:space="preserve">(ศาสตราจารย์ ดร.ไพรัช) คือ คำถามที่ผมมีคือว่าก็ไม่เป็นอะไร คือจะอยต้อง spin ออกไปหรือเปลาว่าจะเป็นโซเชียลอินเทอร์ไพร์ไอะไรแจ้งเกิดแล้วให้เป็น Success ของ สวทช. นะ วันทนีย์ช่วยไปคิดหน่อยก็แล้วกันนะ โอ.เค. นะครับ 2 เรื่อง เลขาฯ ช่วยบันทึกแล้วคราวหน้ามารายนะ เชิญต่อครับ</w:t>
      </w:r>
    </w:p>
    <w:p>
      <w:pPr>
        <w:pStyle w:val="BodyText"/>
      </w:pPr>
      <w:r>
        <w:t xml:space="preserve">(อาจารย์วันทนีย์) ต่อไปนะคะ เป็นวาระที่ 2 นะคะ เรื่องรับรองรายงานการประชุมนะคะ ก็ขออนุญาตนะคะ ไปที่หน้าแรกของรายงานการประชุมนะคะ หน้าแรกก็จะมีรายชื่อกรรมการที่เข้าร่วมประชุมนะคะ กรรมการที่ลาประชุมนะคะ แล้วก็รายชื่อผู้เข้าร่วมประชุมค่ะ ต่อไปหน้าที่…</w:t>
      </w:r>
    </w:p>
    <w:p>
      <w:pPr>
        <w:pStyle w:val="BodyText"/>
      </w:pPr>
      <w:r>
        <w:t xml:space="preserve">(ศาสตราจารย์ ดร.ไพรัช) อันนี้เราส่งไปก่อนแล้วหรือยัง</w:t>
      </w:r>
    </w:p>
    <w:p>
      <w:pPr>
        <w:pStyle w:val="BodyText"/>
      </w:pPr>
      <w:r>
        <w:t xml:space="preserve">(อาจารย์วันทนีย์) ส่งแล้วค่ะอาจารย์</w:t>
      </w:r>
    </w:p>
    <w:p>
      <w:pPr>
        <w:pStyle w:val="BodyText"/>
      </w:pPr>
      <w:r>
        <w:t xml:space="preserve">(ศาสตราจารย์ ดร.ไพรัช) ถ้าเรียนแล้วก็สรุปสั้น ๆ นะ ว่ามีใครท้วงติงอะไรไหม</w:t>
      </w:r>
    </w:p>
    <w:p>
      <w:pPr>
        <w:pStyle w:val="BodyText"/>
      </w:pPr>
      <w:r>
        <w:t xml:space="preserve">(อาจารย์วันทนีย์) ค่ะ ไม่ต้อง Go to แล้วใช่ไหมคะ</w:t>
      </w:r>
    </w:p>
    <w:p>
      <w:pPr>
        <w:pStyle w:val="BodyText"/>
      </w:pPr>
      <w:r>
        <w:t xml:space="preserve">(ศาสตราจารย์ ดร.ไพรัช) ไม่ต้องก็ได้ คือเลขาฯ เอาแบบนี้ก็ได้ วันทนีย์ Go througe แล้วมติ</w:t>
      </w:r>
    </w:p>
    <w:p>
      <w:pPr>
        <w:pStyle w:val="BodyText"/>
      </w:pPr>
      <w:r>
        <w:t xml:space="preserve">(อาจารย์วันทนีย์) ค่ะ ๆ ต่อไปนะคะ ก็จะเป็นวาระที่ 1 นะคะ ประธานแจ้งให้ทราบกิจกรรมทั้งหมดนะคะ อยู่ที่ 2 กิจกรรมใหญ่ มติที่ประชุม ก็คือรับทราบนะคะ ต่อไปก็เป็นวาระที่ 2 นะคะ ก็รับรองรายงานการประชุม ที่ประชุมก็รับทราบโดยไม่มีการแก้ไข</w:t>
      </w:r>
    </w:p>
    <w:p>
      <w:pPr>
        <w:pStyle w:val="BodyText"/>
      </w:pPr>
      <w:r>
        <w:t xml:space="preserve">(ศาสตราจารย์ ดร.ไพรัช) โอครับ ๆ</w:t>
      </w:r>
    </w:p>
    <w:p>
      <w:pPr>
        <w:pStyle w:val="BodyText"/>
      </w:pPr>
      <w:r>
        <w:t xml:space="preserve">(อาจารย์วันทนีย์) วาระที่ 3 นะคะ เรื่องเพื่อพิจารณานะคะ ก็จะเป็น 3.1 เป็นรายงานความก้าวหน้างานวิจัย พัฒนา และวิศวกรรมนะคะ โครงการ ต. 1 ก็เห็นชอบรายงานความก้าวหน้าการดำเนินงานนะนะคะ โครงการ ต. 2 ในหน้า 5 นะคะ ก็เห็นชอบความก้าวหน้าในการดำเนินโครงการนะคะ แล้วก็เห็นชอบสนับสนุนงบประมาณปีที่ 2 งวดที่ 1 หน้าต่อไปนะคะ หน้า 6 นะคะ เห็นชอบ มติที่ประชุมนะคะ เห็นชอบความก้าวหน้าโครงการ ต. 3 นะคะ และสนับสนุบงบประมาณ Incas ต่อไปหน้าที่ 7 นะคะ อันนี้ก็จะเป็นการสรุปผลนะคะ หน้าที่ 8 นะคะ โครงการ ต. 4 นะคะ มติที่ประชุมเห็นชอบความก้าวหน้าโครงการ แล้วก็เห็In cash งวดที่ 1 ปีที่ 2ต่อไป หน้า 10 นะคะ โครงการ ต. 5 นะคะ โครงการระบบบริหาร ครั้งที่ 1 นะคะ และสนับสนุนงบประมาณ In cash ในปีที่ 1 ค่ะ ต่อไปนะคะ หน้าที่ 12 นะคะ โครงการ ต. 6 โครงการ ที่บกพร่องทางการเรียนรู้ ก็เห็นชอบโครงการนะคะ แล้วก็เห็นชอบสนับสนุนงบประมาณ in cash ในปีที่ 2 งวดที่ 2 นะคะ ต่อไปเป็นวาระที่ 4 เรื่องสืบเนื่องเพื่อพิจารณานะคะ ก็เป็นโครงการระบบดิจิทัล ระบบ X-Ray แพลตฟอร์มดิจิทัลออโทพิดิก มติที่ประชุมก็จะเป็นเห็นชอบ ส่วนของแผนบุคลากร แผนการผลิต แผนการใช้งบประมาณ โดยให้นำเสนอกับคณะกรรมการบริหารในครั้งต่อไปนะคะ และขอให้บริการจัดการระยะเวลาในการดำเนินงาน เนื่องจากมีผลต่อต้นทุนในโครงการนะคะ ต่อไป 4.2 เป็นโครงการแผ่นโลหะดามกระดูกแบบเฉพาะบุคคล และแบบมาตรฐานสำหรับแพลตฟอร์มดิจิทัลทางกระดูกและข้อ มีการปรับแผนในส่วนของบุคลากรนะคะ มติที่ประชุมก็เห็นชอบในการก็ปรับแผนนะคะ เห็นชอบในแผนผลผลิต แผนงานกิจกรรม แผนการใช้งบประมาณ ขอให้ระบุระยะเวลาของแผนผลผลิตให้ชัดเจน โดยนำเสนอต่อคณะกรรมการบริหารศูนย์วิจัย A-MED นะคะ ในครั้งต่อไป ต่อไปเป็น 4.3 เป็นการสนับสนุนงานวิจัย พัฒนา และวิศวกรรมนะคะ ก็จะเป็นการพิจารณานะคะ ในเรื่องของการเพิ่ม ToPs ย่อย Application and Devices เพื่อโรงรับโครงการที่เกี่ยวข้องการการแพร่ระบาดของไวรัสโคโรนานะคะ มติที่ประชุมก็เห็นชอบนะคะ ให้เพิ่ม ก็มีการนำเสนอนะคะ โครงการวิจัยนะคะ ม. 1 โครงการ Neams Care ในระดับชุมชนในระดับฉุกเฉินต่อโรคติดเชื้อ มติที่ประชุมเห็นชอบในการและก็ให้นำเสนอต่อคณะกรรมการบริหารต่อไป หน้า 19 นะคะ โครงการ ม. 2 เป็นโครงการพัฒนา DDC-Care ต่อโรคติดเชื้อนะคะ มติที่ประชุมเห็นชอบสนับสนุนให้ดำเนินโครงการนะคะ ในระยะเวลา 1 ปีนะคะ แล้วก็ให้นำเสนอโครงการต่อการประชุมกรรมการบริหาร A-MED นะคะ เป็นเรื่องของสืบเนื่องเพื่อทราบนะคะ ก็จะมีเรื่องความก้าวหน้าการขยายผลงานวิจัยนะคะ 5.1.1 การพัฒนาเครื่องช่วยฟังนะคะ มติที่ประชุมก็รับทราบความก้าวหน้า มติที่ประชุม เครื่องช่วยฟังในคู่มือผู้ใช้สิทธิ์หลักประกันสุขภาพนะคะ ทั้งนี้หามีความก้าวหน้า ขอให้นำมาแจ้ง ให้ที่ประชุมทราบต่อไป วันนี้คุณหมออัฐพรจะมาแจ้งให้ทราบนะคะ 5.1.2 ข้อเข่าขาเทียมแบบ 4 จุดหมุนและต่อแกนในนะคะ มติที่ประชุมก็รับทราบความก้าวหน้า ขอขึ้นบัญชีนวัตกรรมนะคะ แล้วก็วันนี้ก็จะมีการรายงานความก้าวหน้าต่อนะคะ 5.1.3 ผลงานเทคโนโลยีอำนวยควด้านเทคโนโลยีสิ่งอำนวยความสะดวกนะคะ ซึ่งเราสนับสนุนผลงานของนักศึกษานะคะ จาก i-CREATe นะคะ 6 โครงการนะคะ มติที่ประชุมก็รับทราบ ทั้งนี้ที่ประชุมก็พิจารณารายงานอุปกรณ์สิ่งอำนวยความสะดวกสำหรับคนพิการและผู้สูงอายุ เพื่อนำไปใช้ประโยชน์ต่อไปนะคะ ต่อไป 5.2 เป็นเรื่องความก้าวหน้าการดำเนินงานของศูนย์ A-MED เป็นเรื่องการบริหารงบประมาณโครงการวิจัยพัฒนาวิศวกรรมนะคะ ก็มีเอกสารหลายหน้านะคะ เดี๋ยวเราไปดูมติที่ประชุมนะคะ อยู่หน้า 28/34 นะคะ มติที่ประชุมก็รับทราบสถานะการดำเนินโครงการนะคะ ประจำเดือนพฤษภาคม 5263 ต่อไปเป็น 5.2.3 เรื่องการใช้ประโยชน์จากผลงานวิจัยนะคะ ก็มติที่ประชุมก็รับทราบ เรื่องการขยายผลการใช้ประโยชน์ผลงานวิจัยผลิตภัณฑ์ M-Bone นะคะ นัดประชุมซึ่งครั้งต่อไปค่ะ ค่ะ</w:t>
      </w:r>
    </w:p>
    <w:p>
      <w:pPr>
        <w:pStyle w:val="BodyText"/>
      </w:pPr>
      <w:r>
        <w:t xml:space="preserve">(ศาสตราจารย์ ดร.ไพรัช) โอ.เค. นะครับ ก็ไม่มีอะไร</w:t>
      </w:r>
    </w:p>
    <w:p>
      <w:pPr>
        <w:pStyle w:val="BodyText"/>
      </w:pPr>
      <w:r>
        <w:t xml:space="preserve">(ศาสตราจารย์ ดร.ไพรัช) ไม่มีอะไรก็รับทราบนะครับ ที่แจ้งไว้ว่าให้มารายงาน คราวนี้รายงานไม่ได้ก็เอามารายงานคราวหน้า ความก้าวหน้านะครับ ต่อไปเรื่องเพื่อทราบเชิญครับ</w:t>
      </w:r>
    </w:p>
    <w:p>
      <w:pPr>
        <w:pStyle w:val="BodyText"/>
      </w:pPr>
      <w:r>
        <w:t xml:space="preserve">(อาจารย์วันทนีย์) เรื่องเพื่อทราบนะคะ ท่านประธานคะ คุณหมออรรถพรขอรายงานเรื่อง เครื่องช่วยฟังก่อนค่ะ คุณหมอมีงานค่ะ ขออนุญาตไปที่…</w:t>
      </w:r>
    </w:p>
    <w:p>
      <w:pPr>
        <w:pStyle w:val="BodyText"/>
      </w:pPr>
      <w:r>
        <w:t xml:space="preserve">(ศาสตราจารย์ ดร.ไพรัช) โอ.เค. ไปที่ 4.5 เลย</w:t>
      </w:r>
    </w:p>
    <w:p>
      <w:pPr>
        <w:pStyle w:val="BodyText"/>
      </w:pPr>
      <w:r>
        <w:t xml:space="preserve">(อาจารย์วันทนีย์) เรื่องความก้าวหน้าวิจัยเครื่องช่วยฟังนะคะ 4.5 มีหน้า 7/9 นะคะ ค่ะ เชิญคุณหมอค่ะ</w:t>
      </w:r>
    </w:p>
    <w:p>
      <w:pPr>
        <w:pStyle w:val="BodyText"/>
      </w:pPr>
      <w:r>
        <w:t xml:space="preserve">(ศาสตราจารย์ ดร.ไพรัช) พอเสร็จคุณหมอ ก็เอา 4 จุดหมุนเข้ามาเลย ให้เขาเตรียมมาเลย</w:t>
      </w:r>
    </w:p>
    <w:p>
      <w:pPr>
        <w:pStyle w:val="BodyText"/>
      </w:pPr>
      <w:r>
        <w:t xml:space="preserve">(ศาสตราจารย์ ดร.ไพรัช) เชิญครับหมอครับ</w:t>
      </w:r>
    </w:p>
    <w:p>
      <w:pPr>
        <w:pStyle w:val="BodyText"/>
      </w:pPr>
      <w:r>
        <w:t xml:space="preserve">(ผู้เข้าร่วมประชุมชาย) ครับเรียนท่านประธาน และท่านกรรมการที่เคารพทุกท่านครับ ครับผม ได้ยินใช่ไหมครับ ผมขออนุญาตรายงานความก้าวหน้าเรื่องเครื่องช่วยฟัง หน้าจะก้าวหน้าไปมาก ไป… น่าจะก้าวหน้าไปมากแล้วครับ อันที่ 1 ก็คือว่าได้มีการประชุมคณะกรรมการชุดนี้ ล่าสุดนี่นะครับ ก็มีการปรับหลายอย่าง ก็คือมีการปรับเปลี่ยนกติกานะครับ เดิมเราจะกำหนดว่าบริษัทไหนได้เข้าบ้างเราตัดออก แต่จะให้ขึ้นเป็นและจะขึ้นเป็นสเปคมาตรฐาน และจะมีทางสมาคมนี่ กำหนดร่วมกันว่าเป็นสเปกกลางที่มีคุณภาพและมีมติร่วมกันว่าเราจะประกาศใช้เกณฑ์กลางนี้ให้บริษัทที่เข้าไครทีเรีย ที่ผ่านเกณฑ์นี่ โรงพยาบาลที่จะสามารถจัดหาได้เลย และมีสิทธิ์เบิก ซึ่งทั้งหมดนี่จะเริ่มวันที่ 1 ตุลาคม 2563 ก็คือในปี 2564 เลย น่าจะมาถึงสุดทางแล้ว ก็คือมีข้อจำกัดเดิมนี่ออกนะครับ ก็เป็นไปตามที่ทางหลาย ๆ บริษัทได้เสนอเข้ามา อันนี้ก็เป็นความก้าวหน้าล่าสุดครับ</w:t>
      </w:r>
    </w:p>
    <w:p>
      <w:pPr>
        <w:pStyle w:val="BodyText"/>
      </w:pPr>
      <w:r>
        <w:t xml:space="preserve">(อาจารย์วันทนีย์) ขอบคุณคุณหมอมากนะคะ ขอบคุณคุณหมอมากนะคะ ก็จะไม่มีประกาศรุ่น ไม่มีประกาศโมเดล ไม่มีประกาศขึ้นทะเบียนบริษัทใช่ไหมคะ</w:t>
      </w:r>
    </w:p>
    <w:p>
      <w:pPr>
        <w:pStyle w:val="BodyText"/>
      </w:pPr>
      <w:r>
        <w:t xml:space="preserve">(ผู้เข้าร่วมประชุมชาย) ใช่ครับ บริษัทไหนเข้ามาแข่งขันได้ครับ</w:t>
      </w:r>
    </w:p>
    <w:p>
      <w:pPr>
        <w:pStyle w:val="BodyText"/>
      </w:pPr>
      <w:r>
        <w:t xml:space="preserve">(ศาสตราจารย์ ดร.ไพรัช) ฮัลโหล</w:t>
      </w:r>
    </w:p>
    <w:p>
      <w:pPr>
        <w:pStyle w:val="BodyText"/>
      </w:pPr>
      <w:r>
        <w:t xml:space="preserve">(ผู้เข้าร่วมประชุมชาย) ครับ อาจารย์ครับ</w:t>
      </w:r>
    </w:p>
    <w:p>
      <w:pPr>
        <w:pStyle w:val="BodyText"/>
      </w:pPr>
      <w:r>
        <w:t xml:space="preserve">(ศาสตราจารย์ ดร.ไพรัช) โอ.เค. คุณหมออันนี้ทางเลขาฯ แจ้งให้บริษัททราบได้ไหม ฮัลโหล</w:t>
      </w:r>
    </w:p>
    <w:p>
      <w:pPr>
        <w:pStyle w:val="BodyText"/>
      </w:pPr>
      <w:r>
        <w:t xml:space="preserve">(ผู้เข้าร่วมประชุมชาย) ได้ยินครับอาจารย์ครับ</w:t>
      </w:r>
    </w:p>
    <w:p>
      <w:pPr>
        <w:pStyle w:val="BodyText"/>
      </w:pPr>
      <w:r>
        <w:t xml:space="preserve">(ศาสตราจารย์ ดร.ไพรัช) วันทนวันทนีย์ช่วยแจ้งบริษัท Audimatรับทราบเรื่องนี้หรือยังนะครับ เพราะเขาต้องเข้าไปแข่งขันนะครับ</w:t>
      </w:r>
    </w:p>
    <w:p>
      <w:pPr>
        <w:pStyle w:val="BodyText"/>
      </w:pPr>
      <w:r>
        <w:t xml:space="preserve">(ศาสตราจารย์ ดร.ไพรัช) แล้วก็ถามเขาดูว่า โอ.เค. ไหม จะได้เอามาแก้ไขกันว่า ให้มันก้าวหน้าได้</w:t>
      </w:r>
    </w:p>
    <w:p>
      <w:pPr>
        <w:pStyle w:val="BodyText"/>
      </w:pPr>
      <w:r>
        <w:t xml:space="preserve">(อาจารย์วันทนีย์) อาจารย์คะ มีประเด็นที่บริษัทฝากมา ก็ได้เรียนปรึกษาคุณหมออัฐพร</w:t>
      </w:r>
    </w:p>
    <w:p>
      <w:pPr>
        <w:pStyle w:val="BodyText"/>
      </w:pPr>
      <w:r>
        <w:t xml:space="preserve">(ศาสตราจารย์ ดร.ไพรัช) ขอบคุณคุณหมอมาก</w:t>
      </w:r>
    </w:p>
    <w:p>
      <w:pPr>
        <w:pStyle w:val="BodyText"/>
      </w:pPr>
      <w:r>
        <w:t xml:space="preserve">(อาจารย์วันทนีย์) มีบริษัทออธ์ธีเมตน่ะค่ะ ที่ สวทช. ทำเรื่องเครื่องช่วยฟังรุ่นต่อไปนะคะ ตอนนี้ไปทดสอบคลินิกอยู่ที่โรงพยาบาลรามาฯ นะคะ ถ้าต่อไปนี่ บริษัท ๆ นี่ ตอนแรกเขาก็จะไปร่วมกับทาง สวทช. ในการทำเรื่อง Clinical ที่โรงพยาบาลรามถ้ามีบริษัทร่วมน่ะค่ะ โรงพยาบาลรามาฯ เขาคิดค่าทำการทดสอบทางคลินิกน่ะค่ะ กี่เท่านะ 4 เท่าค่ะ คือ ถ้า สวทช. ขอนี่ทางรามาฯ คิด 500,000 และทางบริษัทขอนี่ค่ะ เขาคิด 2,000,000 ค่ะ</w:t>
      </w:r>
    </w:p>
    <w:p>
      <w:pPr>
        <w:pStyle w:val="BodyText"/>
      </w:pPr>
      <w:r>
        <w:t xml:space="preserve">(ผู้เข้าร่วมประชุมชาย) ครับ</w:t>
      </w:r>
    </w:p>
    <w:p>
      <w:pPr>
        <w:pStyle w:val="BodyText"/>
      </w:pPr>
      <w:r>
        <w:t xml:space="preserve">(อาจารย์วันทนีย์) เราไม่รู้จะแก้ปัญหาอย่างไร</w:t>
      </w:r>
    </w:p>
    <w:p>
      <w:pPr>
        <w:pStyle w:val="BodyText"/>
      </w:pPr>
      <w:r>
        <w:t xml:space="preserve">(ศาสตราจารย์ ดร.ไพรัช) และคำตอบคืออะไร</w:t>
      </w:r>
    </w:p>
    <w:p>
      <w:pPr>
        <w:pStyle w:val="BodyText"/>
      </w:pPr>
      <w:r>
        <w:t xml:space="preserve">(อาจารย์วันทนีย์) … ซึ่งต่อไปมันก็จะไม่ได้มีการร่วมมือกันน่ะค่ะ เพราะถ้ามีชื่อบริษัทอยู่ด้วยเขาก้ค่ะ</w:t>
      </w:r>
    </w:p>
    <w:p>
      <w:pPr>
        <w:pStyle w:val="BodyText"/>
      </w:pPr>
      <w:r>
        <w:t xml:space="preserve">(ศาสตราจารย์ ดร.ไพรัช) คุณหมอช่วยได้ไหม คุณหมออรรถพร</w:t>
      </w:r>
    </w:p>
    <w:p>
      <w:pPr>
        <w:pStyle w:val="BodyText"/>
      </w:pPr>
      <w:r>
        <w:t xml:space="preserve">(ผู้เข้าร่วมประชุมชาย) อนุญาตรับไปหารือกับท่าน ผอ. สุรศักดิ์ ว่าเรื่องของเรื่องมันเป็นอย่างไร ขอบคุณค่ะ ค่ะ</w:t>
      </w:r>
    </w:p>
    <w:p>
      <w:pPr>
        <w:pStyle w:val="BodyText"/>
      </w:pPr>
      <w:r>
        <w:t xml:space="preserve">(ศาสตราจารย์ ดร.ไพรัช) คือ ถ้าเขาจะช่วยว่าอันนี้ว่า ถ้าทำในเมืองไทยนะ พยายามลดต้นทุนให้เอกชนนะ คุณหมอรบกวนพูดคุยในประเด็นนั้นด้วยครับ</w:t>
      </w:r>
    </w:p>
    <w:p>
      <w:pPr>
        <w:pStyle w:val="BodyText"/>
      </w:pPr>
      <w:r>
        <w:t xml:space="preserve">(ผู้เข้าร่วมประชุมชาย) ทีนี้ผมรบกวนอาจารย์วันทนีย์ส่งข้อมูลมาทางไลน์นิดหนึ่งนะครับ เดี๋ยวจะได้มีข้อมูลไปคุยนะครับ</w:t>
      </w:r>
    </w:p>
    <w:p>
      <w:pPr>
        <w:pStyle w:val="BodyText"/>
      </w:pPr>
      <w:r>
        <w:t xml:space="preserve">(อาจารย์วันทนีย์) คุณหมอนะคะ ก็จะเป็นผลงานนี่ค่ะที่ทำใหม่ค่ะ จากเรื่องเครื่องช่วยฟังที่เป็นแบบกล่องนะคะ ก็พัฒนาเครื่องช่วยฟังแบบทัดหลังนะคะ แล้วก็เข้าไปดำเนินการทดสอบทางคลินิกที่โรงพยาบาลรามาฯ ซึ่งจริง ๆ แล้วมันเป็นความร่วมมือของ สวทช. แล้วก็บริษัทออธิเมตค่ะ ก็มีรายละเอียดตามในสไลด์นะคะ</w:t>
      </w:r>
    </w:p>
    <w:p>
      <w:pPr>
        <w:pStyle w:val="BodyText"/>
      </w:pPr>
      <w:r>
        <w:t xml:space="preserve">(ศาสตราจารย์ ดร.ไพรัช) ส่งให้คุณหมอ แต่รายละเอียดที่เขาบอกว่าจะเอา 2,500,000 นี่</w:t>
      </w:r>
    </w:p>
    <w:p>
      <w:pPr>
        <w:pStyle w:val="BodyText"/>
      </w:pPr>
      <w:r>
        <w:t xml:space="preserve">(อาจารย์วันทนีย์) ค่ะ ค่ะ</w:t>
      </w:r>
    </w:p>
    <w:p>
      <w:pPr>
        <w:pStyle w:val="BodyText"/>
      </w:pPr>
      <w:r>
        <w:t xml:space="preserve">(ผู้เข้าร่วมประชุมชาย) ครับขอบคุณครับ</w:t>
      </w:r>
    </w:p>
    <w:p>
      <w:pPr>
        <w:pStyle w:val="BodyText"/>
      </w:pPr>
      <w:r>
        <w:t xml:space="preserve">(ศาสตราจารย์ ดร.ไพรัช) ส่งให้คุณหมอจะได้มีข้อมูลในมือนะ</w:t>
      </w:r>
    </w:p>
    <w:p>
      <w:pPr>
        <w:pStyle w:val="BodyText"/>
      </w:pPr>
      <w:r>
        <w:t xml:space="preserve">(อาจารย์วันทนีย์) นะ</w:t>
      </w:r>
    </w:p>
    <w:p>
      <w:pPr>
        <w:pStyle w:val="BodyText"/>
      </w:pPr>
      <w:r>
        <w:t xml:space="preserve">(ศาสตราจารย์ ดร.ไพรัช) โอ.เค. นะ ช่วยกันนะ</w:t>
      </w:r>
    </w:p>
    <w:p>
      <w:pPr>
        <w:pStyle w:val="BodyText"/>
      </w:pPr>
      <w:r>
        <w:t xml:space="preserve">(อาจารย์วันทนีย์) เรื่องข้อเข่าเทียมที่จักรพงศ์จะมารายงาน ตอนเช้านี่มีติดประชุมที่… ค่ะ เดี๋ยวจะเข้ามานะคะ เพราะฉะนั้นเรากลับไปวาระที่ 3 ก่อนนะคะ ค่ะ</w:t>
      </w:r>
    </w:p>
    <w:p>
      <w:pPr>
        <w:pStyle w:val="BodyText"/>
      </w:pPr>
      <w:r>
        <w:t xml:space="preserve">(ศาสตราจารย์ ดร.ไพรัช) โอ.เค. ครับ เชิญครับ ไป 3.2 ครับ เรามีอะไร 3.2 นี่</w:t>
      </w:r>
    </w:p>
    <w:p>
      <w:pPr>
        <w:pStyle w:val="BodyText"/>
      </w:pPr>
      <w:r>
        <w:t xml:space="preserve">(อาจารย์วันทนีย์) 3.1 ก่อนค่ะ</w:t>
      </w:r>
    </w:p>
    <w:p>
      <w:pPr>
        <w:pStyle w:val="BodyText"/>
      </w:pPr>
      <w:r>
        <w:t xml:space="preserve">(อาจารย์วันทนีย์) ค่ะ</w:t>
      </w:r>
    </w:p>
    <w:p>
      <w:pPr>
        <w:pStyle w:val="BodyText"/>
      </w:pPr>
      <w:r>
        <w:t xml:space="preserve">(ศาสตราจารย์ ดร.ไพรัช) 3.1 ถ้าให้คุณหมออรรถพรอยู่ด้วย มีอะไรมาปรึกษา ก็เอาว่าระนั้นมาคุยกันนะ</w:t>
      </w:r>
    </w:p>
    <w:p>
      <w:pPr>
        <w:pStyle w:val="BodyText"/>
      </w:pPr>
      <w:r>
        <w:t xml:space="preserve">(อาจารย์วันทนีย์)</w:t>
      </w:r>
    </w:p>
    <w:p>
      <w:pPr>
        <w:pStyle w:val="BodyText"/>
      </w:pPr>
      <w:r>
        <w:t xml:space="preserve">(ศาสตราจารย์ ดร.ไพรัช) ที่จะถามคุณหมออัฐพรน่ะ อย่าง 4.1 อะไรอย่างนี้ คุณหมอยังอยู่ใช่ไหม คุณหมออรรถฮัลโหล</w:t>
      </w:r>
    </w:p>
    <w:p>
      <w:pPr>
        <w:pStyle w:val="BodyText"/>
      </w:pPr>
      <w:r>
        <w:t xml:space="preserve">(ผู้เข้าร่วมประชุมชาย) ผมอยู่ได้อีกนิดหนึ่งครับอาจารย์ครับ</w:t>
      </w:r>
    </w:p>
    <w:p>
      <w:pPr>
        <w:pStyle w:val="BodyText"/>
      </w:pPr>
      <w:r>
        <w:t xml:space="preserve">(ศาสตราจารย์ ดร.ไพรัช) อย่างนั้นเอา 4.1 เลยได้ไหม เอา 4.1 ได้ไหม</w:t>
      </w:r>
    </w:p>
    <w:p>
      <w:pPr>
        <w:pStyle w:val="BodyText"/>
      </w:pPr>
      <w:r>
        <w:t xml:space="preserve">(อาจารย์วันทนีย์) ค่ะ เดี๋ยวข้ามไป 4.1 ก็ได้ค่ะ</w:t>
      </w:r>
    </w:p>
    <w:p>
      <w:pPr>
        <w:pStyle w:val="BodyText"/>
      </w:pPr>
      <w:r>
        <w:t xml:space="preserve">(อาจารย์วันทนีย์) 4.1 ค่ะ คุณหมอคะ เรื่อง การทดสอบเครื่องล้างไตทางช่องท้องอัตโนมัติ ค่ะ อันนี้ก็จะเป็นโครงการที่คุณหมอสุวิทย์ก็ถามมาในผ่านของกรรมการบริหาร NECTEC นะคะ ค่ะ ก็เลยจะเล่าให้คุณหมออัฐพรได้รับทราบนะคะ แล้วก็เมื่อวานนี้ได้คุยกับท่านเลขาฯ สปสช. นะคะ ท่าน… ได้ยินไหมคะ คุณหมออัฐพรได้ยินไหมคะ</w:t>
      </w:r>
    </w:p>
    <w:p>
      <w:pPr>
        <w:pStyle w:val="BodyText"/>
      </w:pPr>
      <w:r>
        <w:t xml:space="preserve">(ผู้เข้าร่วมประชุมชาย) ไม่ได้ยินเสียงห้องใหญ่เลยครับ เดี๋ยวนะคะ อาจารย์คะ ได้ยินไหมคะที่ห้องน่ะ เชิญครับ เชิญครับ เชิญ 4.1 เลยครับ ได้ยินนะคะ</w:t>
      </w:r>
    </w:p>
    <w:p>
      <w:pPr>
        <w:pStyle w:val="BodyText"/>
      </w:pPr>
      <w:r>
        <w:t xml:space="preserve">(ผู้เข้าร่วมประชุมชาย) ได้ยิน คุณหมอคะ เมื่อวานได้หารือกับท่านเลขาฯ นะคะ ท่านเลขาฯ สปสช. อยากให้ขับเคลื่อนไอ้ตัวเครื่องล้างไตที่ สวทช. เราทำนะคะ ก็เลยจะมารายงานให้ทราบนะคะว่าขณะนี้ไปถึงไหนแล้ว ขอความคิดเห็นว่าเราจะขับเคลื่อนต่อจากสิ่งที่เรามีอยู่ตรงนี้ได้อย่างไรนะคะ เดี๋ยวขอรายงานความก้าวหน้าสถานภาพปัจจุบันก่อนนะคะ ขณะนี้เรามีการทำเวอร์ชัน 2 นะคะ เวอร์ชัน 2นี้ทดสอบทางคลินิกที่ทางธรรมศาสตร์แล้วนะคะ 3 รายนะคะ ผลออกมานี่ ก็สามารถทำได้นะคะ แต่มันจะมีผลที่… เดโชอธิบายแล้วครับ</w:t>
      </w:r>
    </w:p>
    <w:p>
      <w:pPr>
        <w:pStyle w:val="BodyText"/>
      </w:pPr>
      <w:r>
        <w:t xml:space="preserve">(ผู้เข้าร่วมประชุมชาย) ใน Version 2 นะครับ ที่เราทำขึ้นมา เดี๋ยวเราขอพูดให้เข้าใจตรงกันก่อนว่า 2 กับ 3 มันต่างกันอย่างไร 2 นี่คือใช้ระบบกราว์วีตีBack Ster หมดเลย Set APD นะครับ อันนี้เป็น Version 2 ที่เราไปทดสอบที่ธรรมศาสตร์ ก็ทดสอบ 3 คน ระยะเวลาที่ใช้เครื่องเรา คือ 7 วันนะครับ 7 วัน 7 คืน ผล ก็คือเนื่องจากเราอิงจาก Gravity อย่างเดียว ทำให้ระยะเวลาที่ใช้ Drain กับ Field พอระยะเวลาช่วงนี้เพิ่มมากขึ้น ทำให้ระยะเวลา Realtime คือที่ค้างอยู่ในท้องน่ะน้อยลง สิ่งค้างในท้องน้อยลงทำให้แลกเปลี่ยนของเสียในท้อง เพราะฉะนั้นผลเลือดที่เราตรวจออกมา แล้วเทียบกันแล้ว ประสิทธิภาพมันจะน้อยลงเล็กน้อยถ้าเทียบกับเครื่องที่ใช้อยู่ปัจจุบัน แต่ว่าถ้าเราอยากจะแก้ ก็คือเราต้องเพิ่มระยะเวลา Treament ใช้ 10 ชั่วโมงทั้งคืนใช่ไหมครับ ถ้าเราเพิ่มเป็น เป็นจากคำนวณแล้วเพิ่มสัก 15 เปอร์เซ็นต์ เพิ่มเป็นประมาณ 11-12 ชั่วโมง น่าจะได้เทียบเท่ากันนะครับ อันนี้คือเวอร์ชัน 2 ที่เราไปทดสอบที่ธรรมศาสตร์แล้ว ทีนี้เวอร์ชัน 3 ที่เราพัฒนาอยู่ตอนนี้เราจะใช้ระบบปั๊มเข้ามา แล้วเราจะใช้ระบบของ Black Ster แล้วก็นอกจากนั้นเราจะใช้ เราจะพัฒนาส่วน Classes ขึ้นมาเองด้วยนะครับ ส่วนคาสเซ็ทต่อเลยนะครับ ก็ทีนี้ก็ ส่วน Classes ที่เราพัฒนาขึ้นมานี่ สามารถใช้กับน้ำยา น้ำยา CAPD ก็ได้นะครับ โดยข้อดีของเวอร์ชัน 3 ก็คือ เราจะใช้น้ำยา CAPD ที่ สปสช. มาใช้งานร่วมกับ Classes เรา ของออโตเมดได้เลยที่เราพัฒนาตอนนี้นะครับ ขอกลับไปเวอร์ชัน 2 นิดหนึ่ง คือตอนนั้น จริงตอนนั้นก่อนเราทดสอบเราผ่านมาตรฐาน -1 แล้วก็ -1-2 ซึ่งเป็นมาตรฐานเฉพาะสำหรับเครื่องล้างไตนะครับ ทดลองในคนผ่านนะครับ ทีนี้ที่ผมเตรียมมา ไปหน้าแรกเลยก็ได้ครับ คือ อ้างอิงกับกับอาจารย์ไพรัชครั้งล่าสุด ผมจะมาสรุปตอบเป็นข้อ ๆ คือ หน้าแรกจะเปรียบเทียบสเปกของเวอร์ชัน 3 ก่อนเพราะว่า เราต้องตอบให้ได้ก่อนว่าที่เราทำ สเปคที่สำคัญต้องเทียบเท่าหรือดีกว่าของเขานะครับ ซึ่งสำหรับเครื่องล้างไต สเปกที่สำคัญ ๆ เลย จริง ๆ ผมแบ่งออกเป็นหลัก ๆ คือมีแค่ 2 ส่วน ส่วนแรกก็คือ หน้าที่ Fuse กับ Drain ตรงนี้มันจะส่งผลมาตรง Accuracy ตรง Volum น้ำยาที่ออก ทั้งของ Baxter ไม่เกิน 10 มิลลิลิตร ซึ่งผลการทดสอบในแล็บของเราก็ระบบ Gravity ของเราจะคาดเคลื่อนมากกว่านี้ ระบบ Garvity น่าจะประมาณบวกลบ 20 ml ขึ้นกับปริมาตรนะครับ แต่ในระบบที่เราใช่ปั๊มเวอร์ชัน 3 นี่น่าจะไม่มีปัญหา น่าจะได้บวกลบ 5 ML เพราะว่าตรงนี้มันจะขึ้นกับส่วน เขาแน่ อีกส่วนหนึ่ง ก็คือส่วนของควบคุมอุณหภูมินะครับ เพราะว่าของเครื่อง APD เขา ทั้ง 2 ยี่ห้อจะมีควบคุมอุณภูมิด้วย เพื่อให้เข้ากับร่างกายมากที่สุด ตรงนี้เกณฑ์ควบคุมก็คือ 35-37 องศาฯ และก็บวกลบ 2 องศาฯ ตรงนี้ก็เป็นระบบที่เราน่าจะทำได้ เราจะออกแบบไว้ว่าถ้าเกิดอุณภูมิเกินที่กำหนดเราจะระบายอากาศออกไป พยายามระบายอากาศออกไป เหมือนของเขา คือ มีหน้าที่ Heat ให้น้ำยามันร้อนขึ้นได้ แต่ถ้าเกิดน้ำยาร้อนเกินเกณฑ์ เขาจะหยุด รอจนน้ำยามันเย็นลงมาถึงจะทำงานต่อ อันนี้จะทำงานคล้ายกัน ใกล้เคียงกัน ระบบทำงานหลัก ๆ ได้เหมือนกันนะครับ เทียบเท่ากัน ที่ไม่น่าจะมีปัญหา ไม่น่าจะทำให้ หรือดีกว่าได้ ก็เช่นระบบทุกอย่างต้องปรับได้ แล้วก็สามารถออนไลน์ได้ จะมี กับเดี๋ยวต้องขึ้นกับ Poli C ทางการแพทย์ของไทยด้วย ว่าระบบทางการแพทย์ของไทย์เป็นอย่างไร ของแบกซ์เตอร์เขาก็มีอยู่แล้ว ระบบแนะนำวิธีการใช้งาน และเสียงพูดพูดแล้วก็ออดิเมดที่เราจะทำได้ ก็คือตั้งแต่เวอร์ชัน 2 แล้วนะครับ แล้วเราก็สามารถเพิ่มเข้าไปได้ อย่างอันนี้ก็เป็น ส่วนสเปค อาจารย์ไดก่อนไหมครับ</w:t>
      </w:r>
    </w:p>
    <w:p>
      <w:pPr>
        <w:pStyle w:val="BodyText"/>
      </w:pPr>
      <w:r>
        <w:t xml:space="preserve">(ศาสตราจารย์ ดร.ไพรัช) เอา… วันหลังเราค่อยคุยรายละเอียดกลองตอบไปเลยนะครับ</w:t>
      </w:r>
    </w:p>
    <w:p>
      <w:pPr>
        <w:pStyle w:val="BodyText"/>
      </w:pPr>
      <w:r>
        <w:t xml:space="preserve">(ผู้เข้าร่วมประชุมชาย) ส่วนที่ 2 ก็คือส่วนอันนี้ ก็คือต้องขอบคุณพี่กรพัฒน์เราได้คุยกันตั้งแต่ครั้งแรก ๆ เลย สิ่งที่เราต้องทำสำหรับเครื่องล้างไต มาตรฐานที่เกี่ยวข้องที่จะยื่น อย. ได้จะต้องมีอะไรบ้างนะครับ ทั้งในส่วนของเครื่อง ทีนี้ในส่วนของเครื่อง ก็คือในการที่จะผ่านมาตรฐานได้ 606-1-2 แล้วก็ -39 นะครับ 62304 ซึ่งก็เป็นซอฟต์แวร์ คุยกับ NECTEC เมื่อเราทดสอบมาตรฐานตรงนี้ผ่านหมด เราก็ต้องผลิตจากโรงงานที่ได้มาตรฐาน 13485 นะครับ แต่ว่าตรงนี้ก็จะเป็นมาตรฐานที่เราต้องทดสอบก่อน ที่จะไปยื่นขอวิจัยในคนได้นะครับ ในเวอร์ชัน 2 ตรงที่ผมทำสีเขียวเอาไว้ คือ ผ่านแล้ว แล้วก็ขอวิจัยในคนได้ ส่วนคาสเซ็ทส่วนนี้จะเป็นส่วนที่ทดสอบ Bio เพราะว่าจะเป็นส่วนเชื่อมต่อระหว่างถุงน้ำยา และระบบของเครื่อง เพราะฉะนั้นมันจะมีการ Contact กับโซลูชันที่เข้าไปในร่างกายคนนะครับ ที่ได้คุยกับทาง อย. แล้วก็จะได้ลิ10993 ตรงไหนบ้าง หลัก ๆ ก็คือเบอร์ 4 เบอร์ 50 แล้วก็ 11 นะครับ เราก็ตรวจสอบเบื้องต้นแล้วว่าจะไปทดสอบที่ไหนบ้าง เพราะฉะนั้นจริง ๆ มาตรฐานแต่ละตัวเราพอจะมีคร่าว ๆ แล้วว่าเมื่อเราพร้อมเราจะส่งไปทดสอบที่ไหนนะครับ อันนี้ก็เป็นส่วนของมาตรฐานที่เกี่ยวข้อง ส่วนมาตรฐานที่เกี่ยวข้องก็อาทิตย์ที่แล้วพอดีหลังจากที่ผมไปคุยกับที่ สวรส. นะครับ ผมก็เลยได้ส่งไปถามที่ อย. ก็ได้พี่กรพัฒน์ช่วยอีกแล้ว ว่าตอบมาว่าในการที่เราจะยื่นขอนี่ เราจำเป็นต้องทำ Clinical ไหมสำหรับเครื่องล้างไต้ ก็ได้คำตอบสรุปคร่าว ๆ ว่าเราสามารถใช้ Clinical เสริมได้ แต่ว่าเนื่องจากมันเป็นอุปกรณที่มัน Proof มาแล้ว ถ้าเราสามารถยืนยันได้ว่าการทำงานของเครื่องเราทำงานได้เทียบเท่าของเขา เราก็สามารถจะใช้ Inter Review ในส่วน Clinical มา Support ส่วนเอกสารที่ นะครับ อันนี้ก็เป็นข้อมูลที่ได้รับมาครับ ก็อันนี้ ต่อไปเลยอันนี้เป็นอันที่คร่าว ๆ ว่าแผนของเครื่องล้างไตตัวนี้ ว่าโมเดลเราจะทำอย่างไรได้ อันนี้ก็คือเป็นแค่โมเดลที่เราคิดไว้นะครับ คือเราจะอิงจากตอนนี้ที่ CAPD คร่าว ๆ ก็คือระบบจ่าย 20,000 ของ สปสช. APD ตอนนี้ประมาณเดือนละ 50,000 นะครับ ซึ่ง 50,000 นี่ จริง ๆ แล้ว เราจะแบ่งก็คือส่วนของน้ำยาและส่วนของเซตอุปกรณ์ ซึ่งเซตอุปกรณ์เชื่อมต่อนี่ เขาจะรวมเข้าไป เพราะว่าในโมเดลคิดเงินของเขาจะไม่คิดเงินเลย เขาเอาเครื่องไปใช้ได้เลย คิดแต่ค่ารายเดือนที่ใช้นะครับ ซึ่งจากตรงนี้ที่เรามาคำนวณดูแล้ว ถ้าอ้างอิงว่าเราต้องเพิอยู่ใช้น้ำยาของเขา และเขาไม่ลดราคาให้เราเลย ก็คือ 20,000 เราก็ต้องโดนเก็บไปแล้ว จากค่าน้ำยา ทีนี้เราลองคำนวณดูคร่าว ๆ คิดว่า 10,000 นี่น่าจะเพียงพอสำหรับเครื่อง APD และก็ Classes ของเราที่คำนวณมา 10,000 นี้ คำนวณอย่างไร ที่ผมคิดว่าเพียงพอนะครับ ก็… ไปหน้าต่อไปครับ อันนี้ผมแบ่งมาคร่าว ๆ อันนี้ ก็คือลองคิดเล่น ๆ ดูนะครับ ที่ผมแบ่งมาอย่างนี้ คืออยากให้ดูเป็นเปอร์เซ็นต์คร่าว ๆ ก็จะตกในส่วนของเครื่องที่เป็นรายได้ของเครื่องนี้ตกประมาณวันละ 333 บาท นะครับ 333 บาท เราจะมองว่ามันจะแบ่งเป็นถ้าเรามองว่าเราไม่เก็บค่าเครื่องเลยนะครับ ค่าเครื่องก็ต้องแฝงอยู่ในนั้น ค่านำยาที่เป็น Disporก็แฝงอยู่ในนั้น สมมติผมคิดแพง ๆ เลย ผมจัดการเปลี่ยนเครื่องให้หมดเลย ค่าเครื่องอยู่ที่ประมาณ 100,000 และผมคิด โอ.เค. ในการดูแลที่จะให้เครื่อใช้งานได้นี่ ใช้ปีละ 20 เปอร์เซ็นต์ คือ 20,000 10 ปี บวกไป ก็คือ ใช้ทั้งหมด 300,000 นี่ ถ้าเรามีงบค่าเครื่อง 300,000 ผมคิดว่าเรา Supply เครื่องให้ใช้ได้ 20 ปี ผมก็เลยคิดว่า โอ.เค. ค่าเครื่องเราฟิกไว้ที่ตรงนี้ มันจะตกอยู่ที่ประมาณ 82 บาทต่อวัน นี่ถ้าคิดดูใน Pie Chart มันจะเป็นส่วนสีส้ม ส่วนนี้จะประมาณ 24 เปอร์เซ็นต์ 25 เปอร์เซ็นต์ นะครับ อีกส่วนหนึ่งก็คือ คาสเซ็ทที่ต้องใช้แล้วทิ้งทุกวัน อันนี้ตีราคาคร่าว ๆ ก่อนว่า คิด 50 บาท อันนี้ที่ผมคิด คือ ต้นทุน ถ้าต้นทุน 50 บาท มันอยู่ที่ 35 เเราจะเหลือประมาณ 65 เปอร์เซ็นต์ สำหรับ Oparating หรือว่าส่วนค่าขนส่ง ค่าการตลาดที่เราจะบวกลบเข้าไปนะครับ ซึ่งผมคิดว่าน่าจะมี Room พอ ที่เราจะสามารถ Operate ให้มันเกิดขึ้นได้ อันนี้เป็นไอเดียที่เราคิดขึ้นมาได้อย่างไร จากที่เราตั้งเป้าไว้ที่ 30,000 บาท ครับ มีแค่ประมาณนี้ครับ ที่จะเล่าใช้ฟังวันนี้ครับ</w:t>
      </w:r>
    </w:p>
    <w:p>
      <w:pPr>
        <w:pStyle w:val="BodyText"/>
      </w:pPr>
      <w:r>
        <w:t xml:space="preserve">(ศาสตราจารย์ ดร.ไพรัช) คุณหมอครับ… ก่อนผม</w:t>
      </w:r>
    </w:p>
    <w:p>
      <w:pPr>
        <w:pStyle w:val="BodyText"/>
      </w:pPr>
      <w:r>
        <w:t xml:space="preserve">(ผู้เข้าร่วมประชุมชาย) ไม่มีอะไรคอมเมนต์ครับ เพียงแต่จะให้ฟังว่าวันก่อนได้คุยกับทาง Baxter ผมก็ถามว่า ราคาไม่คิดจะลดลงมา คือเราต่อรองมาหลายปีก็ไม่ลดลง ทั้ง ๆ ที่โรงงานนี่มาตั้งในเมืองไทยแล้ว ราคา น้ำยา</w:t>
      </w:r>
    </w:p>
    <w:p>
      <w:pPr>
        <w:pStyle w:val="BodyText"/>
      </w:pPr>
      <w:r>
        <w:t xml:space="preserve">(ผู้เข้าร่วมประชุมชาย) ราคาน้ำยาครับ คือ หลัก ๆ ก็คือถ้ามีเครื่อง เครื่อง Automate ปกติได้นี่มันก็จะดีนะครับ แต่ว่าไอ้ตัว Supply นี่ แม้ว่าจะมีเพราะไม่ต้องขนส่ง ผลิตได้เองที่บ้านเรา แต่สิ่งหนึ่งที่เป็นต้นทุนของเขา ก็คือพลาสติดเขาจะต้องนำเข้านะครับเกรดนี้ มันผลิตในเมืองไทยไม่ได้หรือ เขาก็ไม่ได้ตอบตรง ๆ นะครับ แต่ใช้วัตถุดิบในบ้านเรานะครับ แล้วก็กำลังผลิตตอนนี้ ในประเทศของเขาไม่สามารถจะซัพพลายในประเทศนะครับ ดังนั้นถ้าตรงนี้มันเป็นตลาดใหญ่ ตลาดใหญ่ที่เราสามารถทำได้ในบ้านเรานี่ น่าจะเป็นโอกาสที่ดี เพราะว่าอัตราการใช้มันไม่มีลด มีแต่เพิ่มดูแล้วมันมีแต่เพิ่ม ส่วนออโต้เมตนี่ เขาก็ดูเหมือนไม่จริงจังจะทำเรื่องนี้นะครับ ถ้าเราทำได้ก็จะเป็นช่องทางที่ดีครับ</w:t>
      </w:r>
    </w:p>
    <w:p>
      <w:pPr>
        <w:pStyle w:val="BodyText"/>
      </w:pPr>
      <w:r>
        <w:t xml:space="preserve">(อาจารย์วันทนีย์) เมื่อวานนี่ค่ะ</w:t>
      </w:r>
    </w:p>
    <w:p>
      <w:pPr>
        <w:pStyle w:val="BodyText"/>
      </w:pPr>
      <w:r>
        <w:t xml:space="preserve">(ศาสตราจารย์ ดร.ไพรัช) ถ้าอย่างนั้น</w:t>
      </w:r>
    </w:p>
    <w:p>
      <w:pPr>
        <w:pStyle w:val="BodyText"/>
      </w:pPr>
      <w:r>
        <w:t xml:space="preserve">(อาจารย์วันทนีย์) เชิญท่านประธานค่ะ ๆ</w:t>
      </w:r>
    </w:p>
    <w:p>
      <w:pPr>
        <w:pStyle w:val="BodyText"/>
      </w:pPr>
      <w:r>
        <w:t xml:space="preserve">(ศาสตราจารย์ ดร.ไพรัช)</w:t>
      </w:r>
    </w:p>
    <w:p>
      <w:pPr>
        <w:pStyle w:val="BodyText"/>
      </w:pPr>
      <w:r>
        <w:t xml:space="preserve">(ศาสตราจารย์ ดร.ไพรัช) คือ ผมขอให้ทำ… แต่ต้องทำให้สไลด์มากกว่านี้ แล้วเอากลับมาดูเป็นระยะ คือ 1 นี่มันต้องพูดวัตถุประสงค์ให้ชัด แล้ว Baxter ยินดีที่จะร่วมมือกับเราหรือไม่ ทำคุยกันและผ่าน สปสช. คือถ้าเราเครื่องเราทำได้ เขายินดีให้เราใช้น้ำยาของเขา และเงื่อนไขทางเทคโนโลยีคืออะไร แล้วก็บริษัทใหญ่มันต้องเอาไป… มันจะอ้างโน้นอ้างนี่ไม่ได้ ทำจบแล้ว อันนี้น่าจะพูดให้ชัด แล้วก็จุดประสงค์อันนี้คล้าย ๆ เป็นข้อตกลงร่วมของเรากับ สปสช. ถ้าเป็นไปได้นะ เอาตรงนี้ชัดนะครับ เป็นอย่างที่ 2 นี่ อย่างกรณีสเปกนี่ เมื่อกี้เราได้คีย์ของมันแล้ว อย่างสไลด์ที่เดโชเสนอ ที่ก่อนหน้านะครับ ก่อนหน้านี้อีกนิดหนึ่ง ที่บอกว่ามันทำได้ ตัวนี้ เดโช เดี๋ยว ขึ้นหน้าไปอีกสไลด์หนึ่ง ขึ้นไปอีก</w:t>
      </w:r>
    </w:p>
    <w:p>
      <w:pPr>
        <w:pStyle w:val="BodyText"/>
      </w:pPr>
      <w:r>
        <w:t xml:space="preserve">(อาจารย์วันทนีย์) สเปก ค่ะ</w:t>
      </w:r>
    </w:p>
    <w:p>
      <w:pPr>
        <w:pStyle w:val="BodyText"/>
      </w:pPr>
      <w:r>
        <w:t xml:space="preserve">(ศาสตราจารย์ ดร.ไพรัช) ไม่ใช่ เลขาฯ ฟังหน่อย ราคา… ไม่ใช่ถอยหลัง ไม่ใช่ Spec อีกอันหนึ่ง ๆ อันนี้ ทำไมถอยไปอีกสไลด์ นิ่ง ๆ ไว้ไม่ต้องขยับนะครับ ผมอยากให้เดโชเอาสิ่งเหล่านี้ไปใส่ไว้ใน Spec ด้วยว่าเมื่อกี้เราพูดคีย์ของมัน แต่ว่าสเปคนี้มันต้องควบคุมว่ากี่ลิตรอะไรอย่างนี้ คือ อะไรกันให้แน่ เทียบกับเครื่องที่ สมมติเครื่อง Baxter หรือใครก็แล้วแน่เอาให้แน่นเลยนะครับ</w:t>
      </w:r>
    </w:p>
    <w:p>
      <w:pPr>
        <w:pStyle w:val="BodyText"/>
      </w:pPr>
      <w:r>
        <w:t xml:space="preserve">(ผู้เข้าร่วมประชุมชาย) ครับ ส่วนราคานี่ อันนี้มันก็เป็นระยะเริ่มต้นเดี๋ยวต้องไปเอาให้ชัดว่า เพราะตอนจบแล้วนี่ เราทำไปแล้ว ทำใน สวทช. ตอนต่อไปต้องให้เอกชนทำแทน เพราะเราไปทำเองไม่ได้ อันนี้ก็ไปคิดให้มันรอบครอบอีกนิด ส่วนราคาอันนี้ก็ให้คุณหมออรรถพร เดี๋ยวลองไปคุยกับ สปสช. ใช้หมันควรจะเป็นอะไรอย่างไรแน่ ที่เดโชทำนี่ผมว่าดีแล้ว อย่างสไลด์ต่อไป ดูสไลด์ต่อไป อย่างสไลด์ต่อไป Course Stucteผมก็ลอง… ผมว่าดีแล้วที่เริ่มต้น แต่ไปคุยในหมู่เรานิดหนึ่ง จากประสบการณ์ที่เรามีนี่ ถ้าต้นทุนเท่านี้ ราคาขายมันควรจะเป็นกี่เท่า ผม… ถ้าต้นทุนแล็บ 1. ถ้าขาดต้นทุนแล็บนี่ ทุกอย่างมันจะถูก สวทช. เอาไปคิด และไปปรึกษาทาง สปสช. อีกรอบหนึ่งนะครับ โอ.เค. ไหม โอ.เค. นะครับ ของผมมีแค่นี้ แล้วก็เดี๋ยวผมจะเข้าไปดูอีกทีนะครับ Gravity มันคงใช้ไม่ได้นะ อย่างเวอร์ชัน 2 นะ แล้วคุณบอกคืนหนึ่งใช้ 7 ชั่วโมง นอน 7-8 ชั่วโมง ถ้าตอนนี้นิ่งไปอีก 10 ชั่วโมงใช่ไหม</w:t>
      </w:r>
    </w:p>
    <w:p>
      <w:pPr>
        <w:pStyle w:val="BodyText"/>
      </w:pPr>
      <w:r>
        <w:t xml:space="preserve">(ผู้เข้าร่วมประชุมชาย) มากกว่าแค่ประมาณสัก 10-15 เปอร์เซ็นต์ถ้าเวลามันนานขึ้น ถ้าเกิดเราใช้เอง</w:t>
      </w:r>
    </w:p>
    <w:p>
      <w:pPr>
        <w:pStyle w:val="BodyText"/>
      </w:pPr>
      <w:r>
        <w:t xml:space="preserve">(ศาสตราจารย์ ดร.ไพรัช) ถ้า… ชั่วโมง นอนไหวหรือ นอนนิ่ง ๆ 10 ชั่วโมง มันต้องใช้เวอร์ชัน 3 แน่นะครับ โอ.เค. ไหมครับ มีใครจะ Comment ไหม เดี๋ยวผมจะช่วยลงไปทำงานกับเดโช โอ.เค. นะครับวาระนี้ คุณอรรถพรมีอะไรไหมครับ</w:t>
      </w:r>
    </w:p>
    <w:p>
      <w:pPr>
        <w:pStyle w:val="BodyText"/>
      </w:pPr>
      <w:r>
        <w:t xml:space="preserve">(ผู้เข้าร่วมประชุมชาย) ไม่มีแล้วครับอาจารย์ครับ</w:t>
      </w:r>
    </w:p>
    <w:p>
      <w:pPr>
        <w:pStyle w:val="BodyText"/>
      </w:pPr>
      <w:r>
        <w:t xml:space="preserve">(ศาสตราจารย์ ดร.ไพรัช) ขอ 3.2 อีกนิดได้ไหม ไม่เกิน 2 นาที นะครับ จะฟังคอมเมนต์คุณหมออรรถพรและ อย. ด้วยครับ</w:t>
      </w:r>
    </w:p>
    <w:p>
      <w:pPr>
        <w:pStyle w:val="BodyText"/>
      </w:pPr>
      <w:r>
        <w:t xml:space="preserve">(ศาสตราจารย์ ดร.ไพรัช) 3.2 ก่อนเชิญครับ</w:t>
      </w:r>
    </w:p>
    <w:p>
      <w:pPr>
        <w:pStyle w:val="BodyText"/>
      </w:pPr>
      <w:r>
        <w:t xml:space="preserve">(อาจารย์วันทนีย์) ค่ะ อาจารย์จะเรื่องนี้นะคะ</w:t>
      </w:r>
    </w:p>
    <w:p>
      <w:pPr>
        <w:pStyle w:val="BodyText"/>
      </w:pPr>
      <w:r>
        <w:t xml:space="preserve">(ศาสตราจารย์ ดร.ไพรัช) วันทนีย์ว่าไปเลย ช่วยเสริมเลขาฯ พูดไปก่อนครับ</w:t>
      </w:r>
    </w:p>
    <w:p>
      <w:pPr>
        <w:pStyle w:val="BodyText"/>
      </w:pPr>
      <w:r>
        <w:t xml:space="preserve">(อาจารย์วันทนีย์) ค่ะ เมื่อวันนะคะ เมื่อวันที่ 15 นะคะ ก็จะมีท่านนายกรัฐมนตรีนะคะ ได้มาเป็นประธานเปิดงานและแสดงปาฐกถานะคะ เรื่องของ BCG โมเดลเศรษฐกิจสู่การพัฒนาที่ยั่งยืนนะคะ มีการการลงนามความร่วมมือในการขับเคลื่อนการพัฒนาเศรษฐกิจชีวภาพ เศรษฐกิจเพื่อสร้างความมั่นคงนะคะ ก็จะมี 18 หน่วยงานนะคะ และก็มีการประชุมนะคะ ส่วนย่อยในช่วงบ่ายนะคะ ก็จะมี 8 กลุ่มนะคะ โดยที่กลุ่มที่ 5 นะคะ เป็น BCG สาขาเครื่องมือแพทย์ ก็จะมีศาสตราจารย์ดกลุ่มนะคะ ก็จะมีการประชุมนะคะ ในของกลุ่มสาขาเครื่องมือแพทย์ จะแบ่งออกเป็น 4 กลุ่มย่อยนะคะ ก็จะเป็นกลุ่มที่ 1 ด้านการพัฒนาสนับสนุนจากภาครัฐนะคะ กลุ่มที่ 2 เป็น การพัฒนาคุณภาพและมาตรฐาน กลุ่มที่ 3 เป็นการพัฒนาอุตสาหกรรม กลุ่มที่ 4 เป็นความร่วมมือการวิจัยพัฒนาและนวัตกรรมเครื่องมือแพทย์สู่อุตสาหกรรมนะคะ อันนี้ก็จะเป็นการประชุมสมัชชาเมื่อวันที่ 15 นะคะ ค่ะ เดี๋ยวนะคะอาจารย์ ค่ะ อาจารย์คะ เดี๋ยวสักครู่นะคะ เว็บหลุดค่ะ ต้องบอกฝ่ายเทคนิคให้ทำให้เรียบร้อย มาแล้ว คือ ฝากฝ่ายเทคนิคช่วยวิเคราะห์หน่อยนะว่าที่หลุดบ่อย ๆ นี่มันคืออะไรนะครับ จะได้เอาไปแก้ไขได้นะครบั</w:t>
      </w:r>
    </w:p>
    <w:p>
      <w:pPr>
        <w:pStyle w:val="BodyText"/>
      </w:pPr>
      <w:r>
        <w:t xml:space="preserve">(อาจารย์วันทนีย์) ค่ะ ๆ หน้าต่อไปค่ะ ขอหน้าต่อไป ค่ะ ก็จะเป็นภาพบรรยากาศนะคะ ค่ะ ก็จะมีช่วงที่ ทางช่วงเช้านะคะก็จะมีทางประธานสาขาเครื่องมือแพทย์นะคะ บรรยายในเรื่องของยุทธศาสตร์นะคะของเครื่องมือแพทย์ใน BCG นะคะ ก็จะมีท่านอาจารย์ไพรัช นะคะ บรรยายค่ะ ต่อไปนะคะ ก็จะเป็นท่านนายกฯ เยี่ยมชมนิทรรศการนะคะ ถ่ายรูปร่วมกันนะคะ ในส่วนของ BCG เครื่องมือแพทย์นะคะ เราก็จะมีการนำเอาเครื่องมือแพทย์นะคะ ไปจัดแสดงเสนอท่านนายกฯ นะคะ รูปแรกนะคะ ก็จะเป็นบริษัทที่ตั้งใหม่นะคะ บริษัทร่วมทุนระหว่างญี่ปุ่น-ไทย และก็ สวทช. บริษัท Authopedic นะคะ ก็จะเป็นการเอาข้อเข่าเทียมนะคะ นำเสนอนะคะ รูปที่ 2 นะคะ ก็จะนำเอาเครื่องดิจิทัลเอกซ์ไปนำเสนอท่านนายกฯ นะคะ รูปที่ 3 ก็จะเห็นเป็นเครื่องช่วยฟังรุ่นเคลียร์ของบริษัท Audimed ลองอยู่นะคะ อันนี้ก็จะเป็นภาพบรรยากาศในการนิทรรศการ และรูปต่อไปก็เป็นภาพการประชุมกลุ่ม 4 นะคะ ท่านประธานก็ได้มาอธิบายนะคะ ในการประชุมกลุ่ม 4 ในเรื่องการวิจัยพัฒนานวัตกรรมนะคะ ภาพต่อไปนะคะ อันนี้ก็เป็นเรื่องผลิตภัณฑ์เป้าหมาย ผลักดันนะคะ ตามเป้าหมายของสาขาเครื่องมือแพทย์ ก็คือเราจะช่วยในการลดนะคะ การนำเข้าเครื่องมือแพทย์นะคะ ให้ได้ในระยะ 5 ปีนะคะ ประมาณ 40,000 ล้านนะคะ เพราะฉะนั้นผลิตภัณฑ์เป้าหมายที่เราพยายามที่จะมีการจัดซื้อจัดจ้างโดยภาครัฐนี่ ขณะนี้เราแบ่งออกเป็น 3 กลุ่มนะคะ กลุ่มแรกนะคะ กลุ่ม A ก็จะเป็นผลิตภัณฑ์ที่อยู่ในบัญชีนวัตกรรมแล้ว ทำอย่างไรถึงจะขายเพิ่มนะคะ เราก็จะแบ่งเป็น A1 นะคะ ที่ขายได้แล้ว A2 ที่ยังขายไม่ได้ อยู่ในบัญชีนวัตกรรมมาสนับสนุนเพื่อจะนำไปขายนะคะ A3 นี่ยังขายไม่ได้เนื่องจากยังไม่เห็น เรื่องของความต้องการของภาครัฐ หรือว่ายังไม่แมตช์กัน อันนี้เราควรจะต้องมาร่วมกันแก้ปัญหานะคะ ต่อไปกลุ่ม B กลุ่ม B ก็คือ ได้เตรียมหรือว่าได้ยื่นเสนอเข้าบัญชีนวัตกรรม แต่ยังต้องทำทำมาตรฐานและทำ Clinical Test ตัวนี้เราก็ต้องไปช่วยสนับสนุนบริษัทนะคะ กลุ่ม C ก็คือกลุ่มผลิตภัณฑ์ที่ตอบโจทย์ความต้องการของประเทศนะคะ อันนี่เราก็จะพัฒนาความร่วมมือระหว่างเอกชน ภาครัฐ หน่วยวิจัยและมหาวิทยาลัยนะคะ ในส่วนที่ยังขาดองค์ความรู้ในประเทศนะคะ ก็จะมี C1 และ C2 นะคะ อันนี้ก็จะเป็นการที่ระดมนะคะ นักวิจัยเข้ามาเพื่อช่วยในการพัฒนานำเข้าบัญชีนวัตกรรมและก็ทำให้เกิดการจัดซื้อจัดจ้างภาครัฐนะคะ ท่านประณานจะมีอะไรเสริมไหมคะ</w:t>
      </w:r>
    </w:p>
    <w:p>
      <w:pPr>
        <w:pStyle w:val="BodyText"/>
      </w:pPr>
      <w:r>
        <w:t xml:space="preserve">(ศาสตราจารย์ ดร.ไพรัช) ขอสไลด์</w:t>
      </w:r>
    </w:p>
    <w:p>
      <w:pPr>
        <w:pStyle w:val="BodyText"/>
      </w:pPr>
      <w:r>
        <w:t xml:space="preserve">(อาจารย์วันทนีย์) ค่ะ สไลด์ต่อไปนะคะ</w:t>
      </w:r>
    </w:p>
    <w:p>
      <w:pPr>
        <w:pStyle w:val="BodyText"/>
      </w:pPr>
      <w:r>
        <w:t xml:space="preserve">(ศาสตราจารย์ ดร.ไพรัช) สไลด์ต่อไปเลยครับ</w:t>
      </w:r>
    </w:p>
    <w:p>
      <w:pPr>
        <w:pStyle w:val="BodyText"/>
      </w:pPr>
      <w:r>
        <w:t xml:space="preserve">(อาจารย์วันทนีย์) จะเป็นมูลค่านะคะที่เราเก็บมาได้ในปี 2561 นะคะ ว่าผลิตภัณฑ์ที่ขึ้นบัญชีนวัตกรรมจะขายได้เท่าไรนะคะ ก็จะมีในส่วนนี้ก็คือรวมยอดที่ขายได้ก็คือประมาณ 188 ล้านนะคะ ค่ะ ก็จะมีวิธีวิเคราะห์เจาะจง วิธีปกตินะคะ ค่ะ แล้วมีภาคเอกชนขายได้เองผ่านเอกชนนะคะ ค่ะ ต่อไป</w:t>
      </w:r>
    </w:p>
    <w:p>
      <w:pPr>
        <w:pStyle w:val="BodyText"/>
      </w:pPr>
      <w:r>
        <w:t xml:space="preserve">(ศาสตราจารย์ ดร.ไพรัช) มีอีกไหม ผมจะ Comment</w:t>
      </w:r>
    </w:p>
    <w:p>
      <w:pPr>
        <w:pStyle w:val="BodyText"/>
      </w:pPr>
      <w:r>
        <w:t xml:space="preserve">(อาจารย์วันทนีย์) ค่ะ ๆ</w:t>
      </w:r>
    </w:p>
    <w:p>
      <w:pPr>
        <w:pStyle w:val="BodyText"/>
      </w:pPr>
      <w:r>
        <w:t xml:space="preserve">(ศาสตราจารย์ ดร.ไพรัช) ที่ พอดีคุณหมออรรถพรอยู่ด้วย คุณกรพัฒน์ ทุกท่านที่อยู่ในนี้นะครับ ไอ้ความพยายามที่พวกเราอยากจะเห็น คือไม่ใช่แต่ทำวิจัยไปเรื่อย ๆ แล้วก็เอาเงินไปลงต้นน้ำเรื่อย ๆ ความพยายามของกลุ่ม A-MED หรือที่เราคุยกันนี่ พยายาทมาลงทรัพยากรแล้วก็แรงงาน ทั้งเวลา ทั้งเงินทองนี่ มาปลายน้ำมาก ๆ ผมก็ได้รับมอบหมายให้มาดูเรื่องเครื่องมือแพทย์ก็เลยเอาบัญชีนวัตกรรมนี่เป็นตัวตั้ง ท่านที่ไม่คุ้นเคยกับบัญชีนวัตกรรมนี่ ถ้าเครื่องมือแพทย์นี้นี่ มีนวัตกรรมในไทย ผลิตโดยบริษัทไทยนี่ ที่ว่าสเปกสู่ได้ ราคาสู้ได้ มาตรฐานสู้ได้ รัฐต้องซื้ออย่างน้อย 30 เปอร์เซ็นต์ อันนี้ท่านนายกฯ ให้ทำมาแล้วตั้งแต่ปี 58 ใช่ไหม 58 หรือ 54 ตั้งแต่ท่านขึ้นมาใหม่ ๆ อันนี้ผมมาเรียนให้ทราบว่า การประชุมครั้งหน้านี่ แต่ว่าการประชุมครั้งต่อไป เราต้องมีการเสวนากันนะครับ แล้วผมกำลังจะวางแผนว่าทำอย่างไรจะได้การขายนี่ เข้าภาครัฐนี่ ได้ปีละ 200 ล้าน มันจะต้องขึ้นไปปีละ 2,000 ล้านนะครับ คือ ใครที่ขายได้แล้ว ทำอย่างไรจะขายซ่้ ใครที่ยังไม่เคยก็เอาเข้าบัญชีนวัตกรรมแล้วจะหาวิธีโปรโมตอย่างไร มากนะครับ คุณประพันธ์ ขายได้ตั้ง 126 ล้าน ซึ่งแสดงว่าฝีมือคนไทยใช่ได้ นะครับ แล้วถ้าเขาขาย การที่เขาเข้าบัญชีนวัตกรรมนี่ทำให้เขามี 150 ล้าน หรือตัวเบอร์ 4 ใช่ไหม ของ ออโทพีเซียร์</w:t>
      </w:r>
    </w:p>
    <w:p>
      <w:pPr>
        <w:pStyle w:val="BodyText"/>
      </w:pPr>
      <w:r>
        <w:t xml:space="preserve">(อาจารย์วันทนีย์) อันนี้ล่ะค่ะ</w:t>
      </w:r>
    </w:p>
    <w:p>
      <w:pPr>
        <w:pStyle w:val="BodyText"/>
      </w:pPr>
      <w:r>
        <w:t xml:space="preserve">(ศาสตราจารย์ ดร.ไพรัช) แต่ไม่เป็นไร ของคุณวินิขจใช่ไหม เขาก็เก่งมาก เขาก็รวมกันแล้ว จะขายใครก็แล้วแต่ ไม่ใช่นะ ๆ แต่ไม่เป็นไรครับ เพียงแต่จะแสดงให้คณะกรรมการได้เห็นว่า เราจะต้องมาช่วยกันออกแรงและ ว่าผมได้เสนอว่า คราวหน้าเรามาเสวนา แล้วก็กรรมการชุดนี้อาจจะขยายหา space holder อาจจะมีสำนักงบประมาณ หรืออะไรที่เกี่ยวข้อง รวมทั้งเอกชนมาเป็นอีกชุดหนึ่ง คือ คนไทยนี่ มันเก่งอยู่แล้ว แต่เราติดกับที่ว่า การขายนี่มันขึ้นไม่สูง แล้วผมว่าในยุคนี้ ยุคโควิดนี่มันก็ต้องกลับมาช่วย SME อะไรต่ออะไร อันนี้ก็เอามาแจ้งให้ทราบ ที่จริงตอนถ่ายรูปกับท่านนายก ท่านนายกฯ ดูเสร็จก็หันกลับมาบอกว่าไปช่วยกันดูนะ ไปช่วยกันดูนะว่ากระทรวงไหน พูดอย่างนั้นเลยนะ แต่ที่ไม่ดี ก็คือบ่ายวันนั้น ท่านศรีสุวิทย์ ก็ลาออกไป การเมือง อันนี้ก็ต้องดูกันต่อไป แต่ผมมีความเห็นว่าเราไม่ต้องรอการเมือง เราทำในภาระกิจของข้าราชการประจำหรือกับเอกชนได้ หรือกับอะไรก็ทำไว้ก่อน เชิญคุณหมออรรถพร มีอะไรคอมเมนต์ไหม เชิญครับ</w:t>
      </w:r>
    </w:p>
    <w:p>
      <w:pPr>
        <w:pStyle w:val="BodyText"/>
      </w:pPr>
      <w:r>
        <w:t xml:space="preserve">(ผู้เข้าร่วมประชุมชาย) ผมมีนิดเดียวครับอาจารย์ครับ บัญชี สปสช. เอง เราสนับสนุนบัญชีนวัตกรรมอยู่แล้ว อะไรที่อยู่ในบัญชี โดยเฉพาะอันที่เรามีรายการอยู่แล้ว เราสนับสนุนอยู่แล้ว เพียงแต่ว่าจากประสบการณ์ที่ผ่านมานี่ การแข่งขัน คือ งานวิจัยนี่เป็นเรื่องหนึ่ง แต่เมื่อเข้าไปในตลาด ที่มีการแข่งขันกันแล้วนี่ การแข่งขันมันรุนแรงมาก โดยเฉพาะอย่างยิ่งนี่อิทธิพลจากบริษัทข้ามชาติ ผมคิดว่ารัฐฯ อาจจะต้องสนับสนุน หรือว่าโดยเฉพาะความเข้มแข็งของหลักเกณฑ์บางอย่างของบัญชีนวัตกรรม อย่างมีปัญหานี่รัฐต้องพร้อมที่จะเข้ามาสนับสนุน ผมพอจะได้ข่าวเรื่องของ อาจารย์พูดถึงที่เขาได้ ขายได้เยอะนี่นะครับ กว่าเขาจะมาถึงตรงนี้นี่เขาผ่านอะไรมาพอสมควรนะครับ แต่ว่าเนื่องจาก</w:t>
      </w:r>
    </w:p>
    <w:p>
      <w:pPr>
        <w:pStyle w:val="BodyText"/>
      </w:pPr>
      <w:r>
        <w:t xml:space="preserve">(ศาสตราจารย์ ดร.ไพรัช) ก็ได้คุยกับผมหลายรอบ ของเขา</w:t>
      </w:r>
    </w:p>
    <w:p>
      <w:pPr>
        <w:pStyle w:val="BodyText"/>
      </w:pPr>
      <w:r>
        <w:t xml:space="preserve">(ผู้เข้าร่วมประชุมชาย) คือ ในช่วงเวลาหรือที่มาร่วมกันวิจัยกับเรา แล้วถ้ารัฐเราเข้าไปช่วยได้ทันท่วงทีนี่มันจะช่วยให้เขาเติบโตโดยที่มั่นคงครับอาจารย์</w:t>
      </w:r>
    </w:p>
    <w:p>
      <w:pPr>
        <w:pStyle w:val="BodyText"/>
      </w:pPr>
      <w:r>
        <w:t xml:space="preserve">(ศาสตราจารย์ ดร.ไพรัช) เมื่อคืนผมคุยกับเขาไอ้เครื่อง เขาบอกเขาคุยกับคุณหมออรรถพรแล้ว อันนี้เขาโชว์อยู่ที่เซ็นทรัล ผมก็เลยมีความเห็นอย่างนี้ว่าไปช่วยกันคิดและมาระดมสมอง จากหลาย ๆ มุม จากที่คุณหมอพูดเมือ่กคุณหมออรรถพรพูดเมื่อกี้</w:t>
      </w:r>
    </w:p>
    <w:p>
      <w:pPr>
        <w:pStyle w:val="BodyText"/>
      </w:pPr>
      <w:r>
        <w:t xml:space="preserve">(ผู้เข้าร่วมประชุมชาย) ครับผม ขออนุญาตในนามของ ผอ. นะครับ พอดีคุณหมอกรพัฒน์ นิดหนึ่งนะครับ อันนี้ในมุมของ อย. นะครับ ในมุมของ อย. นะครับ อย่างที่ท่านประธานกล่าวเสมอนะครับ เราควรจะต้องคำนึงถึง สเปกที่สู้ได้ ราคาที่สู้ได้ ทาง อย. ตอนนี้ก็มีการอำนวยความสะดวกผู้ประกอบการงานวิจัยในไทยครับ ถ้าเกิดว่าอย่างนักวิจัยอยากจะพัฒนาอะไรที่เป็นนวัตกรรมใหม่ ให้เข้ามาคุยกับ อย. ก่อนย รวมถึงในส่วนบัญชีนวัตกรรม เพราะ อย. ก็เป็นส่วนหนึ่งในการประสิทธิภาพและความปลอดภัยในตัวของผลิตภัณฑ์ด้วยครับแนะนำและก็ข้อชี้แนะทั้งเรื่องมาตรฐานและ Regulation เพราะว่าในช่วงนี้ Regulation เกี่ยวข้องกับเครื่องมือแพยท์น่ะครับ อย. ก็มีประกาศใหม่ ๆ มีกฎหมายใหม่ ๆ ออกมาค่อนข้างเยอะ อาจจะส่งผลกระทบต่อการวิจัยและเครื่องมือแพทย์ได้ ทั้งนี้ก็ที่ออกมาทั้งหมดเป็นสิ่งที่ช่วยเสริมและสนับสนุนตัวผู้ประกอบการและนักวิจัยอยู่แล้วครับ</w:t>
      </w:r>
    </w:p>
    <w:p>
      <w:pPr>
        <w:pStyle w:val="BodyText"/>
      </w:pPr>
      <w:r>
        <w:t xml:space="preserve">(ศาสตราจารย์ ดร.ไพรัช) มีท่านอื่นมีคอมเมนต์อีกไหมครับ เอาสั้น ๆ จะได้ไวครับ แต่คราวหน้าเราจะมีเสวนากันมากกว่านี้นะครับ นะ คือผม… เชิญครับ</w:t>
      </w:r>
    </w:p>
    <w:p>
      <w:pPr>
        <w:pStyle w:val="BodyText"/>
      </w:pPr>
      <w:r>
        <w:t xml:space="preserve">(ผู้เข้าร่วมประชุมชาย) รบกวนถาม อย. ครับ เครื่องล้างไตที่เคยถามไว้ยังไม่มีอะไรเปลี่ยนใช่ไหมครับ</w:t>
      </w:r>
    </w:p>
    <w:p>
      <w:pPr>
        <w:pStyle w:val="BodyText"/>
      </w:pPr>
      <w:r>
        <w:t xml:space="preserve">(ผู้เข้าร่วมประชุมชาย) เครื่องล้างไตที่เคยถามไว้ยังไม่มีอะไรเปลี่ยนใช่ไหมครับ ทางด้าน อย. ครับ</w:t>
      </w:r>
    </w:p>
    <w:p>
      <w:pPr>
        <w:pStyle w:val="BodyText"/>
      </w:pPr>
      <w:r>
        <w:t xml:space="preserve">(ผู้เข้าร่วมประชุมชาย) ณ ตอนนี้ ยังไม่มีอะไรเปลี่ยนครับ แต่พอดีในมุมมองอำนาจของ อย. ครับ พอดีตอนนี้ ให้นโยบายมาว่าต้องการที่จะสร้างความมั่นใจให้กับผู้บริโภค และสร้างความมั่นใจ ว่าเราจะมั่นใจได้อย่างไรว่าเครื่องมือแพทย์มีความปลอดภัย เพราะฉะนั้นตอนนี้ อย. จะอิกำฎหมายฉบับเดิมนะครับ ตาม พรบ. เครื่องมือแพทย์นะครับ ให้เจ้าหน้าที่นะครับ สามารถที่จะร้องขอเอกสารแสดงประสิทธิภาพความปลอดภัยของตัวผลิตภัณฑ์ได้ ที่ผมกล่าวไปนะครับ ถ้าเกิดนักวิจัยจะพัฒนานวัตกรรมใหม่อะไรนะครับ ให้เข้ามาหา อย. และเราจะได้ให้คำแนะนำเบื้องต้นกับนักวิจัยได้ ในอนาคตเจ้าหน้าที่มีสิทธิ์ที่แสดงถึงความปลอดภัยและประสิทธิภาพ เพราะฉะนั้นการ Follow ตามเครื่องมีแพทย์เป็นสิ่งที่สำคัญ</w:t>
      </w:r>
    </w:p>
    <w:p>
      <w:pPr>
        <w:pStyle w:val="BodyText"/>
      </w:pPr>
      <w:r>
        <w:t xml:space="preserve">(ผู้เข้าร่วมประชุมชาย) ครับ ขอบคุณครับ</w:t>
      </w:r>
    </w:p>
    <w:p>
      <w:pPr>
        <w:pStyle w:val="BodyText"/>
      </w:pPr>
      <w:r>
        <w:t xml:space="preserve">(ศาสตราจารย์ ดร.ไพรัช) ท่านอื่นมีอะไรไหม คือถ้าไม่มีอะไรก็วาระนี้ก็เอาสั้น ๆ นะครับ คือ คราวหน้าถ้าเราสัมมนา คุณอ้อนั่งอยู่ใช่ไหม</w:t>
      </w:r>
    </w:p>
    <w:p>
      <w:pPr>
        <w:pStyle w:val="BodyText"/>
      </w:pPr>
      <w:r>
        <w:t xml:space="preserve">(อาจารย์วันทนีย์) วันนี้คุณอ้อไม่ได้เข้าค่ะ</w:t>
      </w:r>
    </w:p>
    <w:p>
      <w:pPr>
        <w:pStyle w:val="BodyText"/>
      </w:pPr>
      <w:r>
        <w:t xml:space="preserve">(ศาสตราจารย์ ดร.ไพรัช) คือวันหลังเราต้องเอาทางบัญชีนวัตกรรมกับเราบ่อย ๆ คือ ถ้าเรา Comby กับทางบัญชีนวัตกรรมได้นี่นะครับ คืออย่างนี้นะครับ ว่าทุกคนจะได้เข้าใจ และอ้อคุยกับผมเมื่อวันก่อนว่าเขาอยากจะมีเสวนา ผมก็ว่าดีแบบ คือ ผมสนใจที่เอา อย. เอกชน มาคุยอัปเดตบ่อย ๆ นะครับ ทาง สวทช. นี่มีคณะกรรมการบัญชีนวัตกรรม เขาจะสกรีนพวกนี้ว่าผ่านมาตรฐานอะไรต่ออะไรนี่หมดแล้ว เขาถึงขึ้นบัญชีนวัตกรรมนะครับ ตอนนี้ถ้าพวกเราร่วมือกัน คือให้ความไว้วางใจของคนไทยถึงคนไทยนี่มันก็ยังไม่ถึงร้อยเปอร์เซ็นต์ ถ้าเอาบัญชีแค่นี้ ถ้าหากว่าทุกคนนี่อยู่ในบัญชีนวัตกรรมแล้ว เรายังไม่ต้องพูดถึงอนาคต เรื่องเครื่องล้างไตอะไรก็แล้วแต่ เราจะโปรโมทอย่างไร เพราะว่าอย่างยูนิตทำฟันนี่ หรือว่าถ้าสมมติหมายเลข 4 นี่เขาขายได้แล้ว หลาย ๆ อันนี่มันขาย บางอันนี่มันขายได้ปกติ ไอ้นี่มันเป็นโจทย์ที่กลับไปคิดว่าเขาจะขายซ้ำได้ไหม เพื่อลดการนำเข้าจากต่างประเทศนะ อย่างนั้นผมขอเอาตัวนี้เป็นวาระคราวหน้า เสวนากันนะครับ แล้วถ้าวันทนีย์จะเชิญใครที่เกี่ยวข้องมาประชุมกับเราเฉพาะกิจก็เชิญมา จะให้เวลามากขึ้นนะ โอ.เค. นะครับ</w:t>
      </w:r>
    </w:p>
    <w:p>
      <w:pPr>
        <w:pStyle w:val="BodyText"/>
      </w:pPr>
      <w:r>
        <w:t xml:space="preserve">(อาจารย์วันทนีย์) ค่ะ ๆ</w:t>
      </w:r>
    </w:p>
    <w:p>
      <w:pPr>
        <w:pStyle w:val="BodyText"/>
      </w:pPr>
      <w:r>
        <w:t xml:space="preserve">(ศาสตราจารย์ ดร.ไพรัช) ถ้าไม่มีอะไรเราจะไป ฮัลโหล ๆ ใครมีอะไรไหม คือ ผมพยายามเน้นเรื่องนี้มากนะครับ ต่อให้เราวิจัยใจอย่างไร จะทำอะไรอย่างในรายงานการประชุมตอนจบมันจะมาจบที่สไลด์นทุกทีนะครับ มันก็เสีย Resource ไปเยอะนะครับ 3.1 เชิญครับ</w:t>
      </w:r>
    </w:p>
    <w:p>
      <w:pPr>
        <w:pStyle w:val="BodyText"/>
      </w:pPr>
      <w:r>
        <w:t xml:space="preserve">(อาจารย์วันทนีย์) 3.1 เป็นรายงานเพื่อทราบนะคะ เป็นเรื่องของการประชุมของคณะกรรมการบริหารศูนย์วิจัย A-MED นะคะ ประชุมไป 2 ครั้งนะคะ ก็คือวันที่ 18 มิถุนายน นะคะ แล้วก็วันที่ 25 มิถุนายนนะคะ เพราะว่าเอกสารเยอะมากนะคะ ก็จะเป็นโครงการใหม่นะคะ ขออนุญาตไปอย่างเร็วนะคะ โครงการที่ 1 นะคะ โครงการ Neams Care นะคะ ก็ได้รับอนุมัตินะคะและงบประมาณนะคะ โครงการ DDC ได้รับอนุมัติและงบประมาณนะคะ โครงการต่อเนื่องนะคะ ก็จะเป็นโครงการที่ 1 โครงการ DentiiScan รุ่น 3.0 ได้รับอนุมัตินะคะ โครงการที่ 2 โครงการขยายผลวิจัย DentiiScan ความก้าวหน้านะคะ โครงการที่ 3 โครงการ Digital X-ray บนคลาวด์ก็ได้รับการอนุมัตินะคะ ครั้งที่ 3 อนุมัติปรับแผนบุคลากร แผนผลผลิตนะคะ แล้วก็อนุมัติสนับสนุน In cash ในงวดที่ 2 ปีที่ 4 นะคะ โครงการพัฒนาการออกแบบ และผลิตการฝังรากฟันเทียมนะคะ อนุมัติความก้าวหน้าโครงการ และสนับสนุนงบประมาณในปีที่ 2 งวดที่ 4 นะคะ และก็อนุมัติปรับแผนในส่วนของแผนผลผลิตนะคะ โครงการที่ 5 คือ โครงการแผ่นโลหะดามกระดูกแบบเฉพาะบุคคลนะคะ อนุมัติความก้าวหน้า อนุมัติ in cash อนุมัตงบประมาณ In case โครงการในแผนบุคลากรนะคะ โครงการที่ 6 แคลเซียมฟอสเฟตเซรามิกส์สังเคราะห์ นะคะ อนุมัติความก้าวหน้าการดำเนินงานโครงการนะคะ อนุมัติปรับแผนในผลการผลิตนะคะ ต่อไปนะคะ ข้อ 7 โครงการศูนย์แก้ไขความพิการบนใบหน้า โครงการนะคะ แล้วก็อนุมัติโครงการ Incash ในปีที่ 2 งวดที่ 1 นะคะ ต่อไปเป็นโครงการการพัฒนาแผ่นกั้นคอลาเจนที่สามารถแก้ไขไ้ด ความก้าวหน้าโครงการครั้งที่ 1 และงบประมาณ In Cash งวดที่ 2 นะคะ โครงการที่ 9 เป็นโครงการพัฒนาขดลวดค้ำยันผนังหัวใจ อนุมัติความก้าวหน้า การนำเนิน ประมาณ I cash ในงวดที่ 1 ปีที่ 2 นะคะ โครงการระบบบริหารศูนย์ดูแลผู้สูงอายุ อนุมัติความก้าวหน้าและงบประมาณ งวดที่ 2 นะคะ โครงการแพลตฟอร์ อนุมัติรายงานความก้าวหน้า ในปีที่ 2 งวดที่ 3 นะค โครงการที่ 12 โครงการพัฒนาระบบคำบรรยายแทนเสียง อนุมัติรายงานความก้าวหน้างวดที่ 2 งบประมาณ In cash ระบบช่วยการเรียน สำหรับที่บกพร่องทางการเรียนรู้ โครงการสนับสนุนงบประมาณ in cash ในปีที่ 2 งวดที่ 2 นะคะ ว่าได้ผ่านคณะกรรมการบริหารทั้งหมดแล้วนะคะ อันนี้ก็เป็น 3.2 ก็วาระก็ครบถ้วนนะคะ ค่ะ ต่อไปนะคะ เป็นวาระที่ 4 ค่ะ</w:t>
      </w:r>
    </w:p>
    <w:p>
      <w:pPr>
        <w:pStyle w:val="BodyText"/>
      </w:pPr>
      <w:r>
        <w:t xml:space="preserve">(ศาสตราจารย์ ดร.ไพรัช) วันทีนย์เดี๋ยวครับ</w:t>
      </w:r>
    </w:p>
    <w:p>
      <w:pPr>
        <w:pStyle w:val="BodyText"/>
      </w:pPr>
      <w:r>
        <w:t xml:space="preserve">(อาจารย์วันทนีย์) ค่ะ ๆ</w:t>
      </w:r>
    </w:p>
    <w:p>
      <w:pPr>
        <w:pStyle w:val="BodyText"/>
      </w:pPr>
      <w:r>
        <w:t xml:space="preserve">(ศาสตราจารย์ ดร.ไพรัช) อันนี้ ที่รายงานก็ดีแล้ว แต่คราวหน้าผมอยากให้เลขาฯ ที่คุยกันบ่อยว่าอยากดู อยากให้ทำเป็น เพื่อ 1 เรื่อง 1 บรรทัดอะไรอย่างนะครับ ดู maturity เอาไปช่วยคิด</w:t>
      </w:r>
    </w:p>
    <w:p>
      <w:pPr>
        <w:pStyle w:val="BodyText"/>
      </w:pPr>
      <w:r>
        <w:t xml:space="preserve">(อาจารย์วันทนีย์) วสุช่วยเสนอค่ะ คราวนี้ครับ</w:t>
      </w:r>
    </w:p>
    <w:p>
      <w:pPr>
        <w:pStyle w:val="BodyText"/>
      </w:pPr>
      <w:r>
        <w:t xml:space="preserve">(อาจารย์วันทนีย์) ครั้งนี้ค่ะ</w:t>
      </w:r>
    </w:p>
    <w:p>
      <w:pPr>
        <w:pStyle w:val="BodyText"/>
      </w:pPr>
      <w:r>
        <w:t xml:space="preserve">(ศาสตราจารย์ ดร.ไพรัช) ครั้งนี้ก็ได้นะครับ</w:t>
      </w:r>
    </w:p>
    <w:p>
      <w:pPr>
        <w:pStyle w:val="BodyText"/>
      </w:pPr>
      <w:r>
        <w:t xml:space="preserve">(อาจารย์วันทนีย์) ค่ะ มันเกี่ยวกับที่เราพูดวาระ 3.2 นะ ถ้าเราเอา 3.2 เป็นตัวตั้ง ตัวอื่นต้องเข้าอยู่ อย่างนั้นเราไป 4.2 นะ โอ.เค. นะ เชิญครับ</w:t>
      </w:r>
    </w:p>
    <w:p>
      <w:pPr>
        <w:pStyle w:val="BodyText"/>
      </w:pPr>
      <w:r>
        <w:t xml:space="preserve">(อาจารย์วันทนีย์) ต่อไปนะคะ วาระที่ 4 นะคะ 4.1 เราผ่านไปแล้วนะคะ 4.2 เป็นรายงานความก้าวหน้าการเตรียมการประชุมนานาชาติ i-CREATe 2020 สิ่งประดิษฐ์สำหรับคนพิการนะคะ ก็จะมีสไลด์นะคะ ก็จะเป็นการประชุม i-CREATe 2020 เดิมกำหนดไว้ ก็คือเดือนสิงหาคม ขณะนี้นะคะ ทาง Professor ซึ่งจะเป็นผู้ดำเนินการจัดงานครั้งต่อไป ก็ขอเลื่อนไปเป็นวันที่ 4-7 ธันวาคมนะคะ ที่ไทเป Medical univeนะคะ แล้วก็จะเป็นการหน้าต่อไปค่ะ อันนี้ก็จะเป็นแผนนะคะ ให้เห็นว่าเรามีการประชุมนะคะ สมเด็จพระเทพรัตนฯ ตั้งแต่ปี 20 ตอนนี้ ก็คือ 2020 นะคะ ค่ะ ต่อไปนะคะ อันนี้ก็จะเป็นดูว่าผู้ร่วมโครงการมีใครบ้างนะคะ ค่ะ ในส่วนนี้นะคะ ก็จะเป็นผลสรุปการประชุมนะคะ ของที่ผ่านมา มีการประชุมออนไลน์ของวันที่ 17 กรกฎาคมนะคะ ก็จะเป็นการ… ข้อ 1 นะคะ ก็จะเป็นการอัปเดตจากทางไตหวันนะคะ จะขอเลื่อนการประชุมเป็น Vertual Conferrnce december นะคะ ส่วนที่ 2 การเชิญหน่วยงาน นะคะ เข้ามาร่วมการประชุมครั้งต่อไปนะคะ ส่วนที่ 3 นะคะ ก็จะมีประเทศที่สนใจจะเข้ามาเป็นสมาชิกใหม่นะคะ ก็คืออิสราเอล กับปาเรต i Create Asia ก็จะมีการพูดถึงเรื่องของการพัฒนา AssistiTechnology สำหรับกลุ่มก็จะมีหน่วยงานหลาย ๆ หน่วยงานที่กำลังดำเนินการอยู่นะคะ แต่ละหน่วยงานก็ได้นำเสนอนะคะ ว่ามีการทำงานในด้านใดบ้างนะคะ ข้อ 6 นะคะ จะมีการประชุมนะคะ จะมีการประชุม ในเดือนสิงหาคมนะคะ ยังไม่ได้กำหนดวันนะคะ แต่ก็จะเป็น Vursul ข้อ 7 นะคะ ก็เป็นอัปเดตการประชุม i-CREATe 2021 ในปีหน้านะคะ ก็เราก็ได้นำเสนอนะคะ แผนที่ยังเป็น… ก็ขณะนี้ก็รอวันพระราชทานจากสมเด็จพระเทพรัตน์ฯ นะคะ ส่วนที่ 7 นะคะ ก็จะมีการประชุมเรื่องของ i-CREATe 2022 นะคะ อาจจะมีการประชุมกันในเดือน August ในปี 2020 เครียมไว้นี่ ก็คือฮ่องกงนะคะ ก็จะนำเสนอนะคะว่าจะเป็นผู้จัดงานในปี 2022 นะคะ ค่ะ หรือถ้าฮ่องกงไม่พร้อมก็จะเป็นสิงคโปร์ค่ะ ค่ะ ต่อไปนะคะ ต่อไปก็จะเป็น… อันนี้เป็นข้อมูลนะคะ ว่าการประชุมที่ผ่านมานะคะ มีจำนวนคนเท่าไร ประเทศที่เข้าร่วมเท่าไร ค่ะ ต่อไปนะคะ อันนี้ก็จะเป็นแผนที่ของปี 2020 นะคะ ที่ทาง Professor Chain ที่เป็น Share Man ประกาศมานะคะ ค่ะ ต่อไปนะคะ หน้าต่อไปก็จะเป็นคีย์โน้ตนะคะ Speaker จะเป็นใครบ้างที่เขาเชิญเอาไว้นะคะ ค่ะ ต่อไปนะคะ ต่อไปก็จะเป็นรายงานนะคะของประเทศไทยนะคะ ที่ขณะนี้เราจัดไปนะคะ ก็คือเรื่องของการประกวด Student Innovation Challange ในประเทศไทย ขณะนี้ก็ได้คัดเลือกแล้วนะคะ ทั้งหมดนะคะ ต่อไป หน้าต่อไปค่ะ ค่ะ มีผู้ที่เป็นนักเรียนเข้ามา 25 ทีมนะคะ ปัจจุบันได้นะคะ 5 ทีมที่ได้รับรางวัลนะคะ ค่ะ กี่ทีม ค่ะ ก็จะมี… ค่ะ ๆ เปิด ค่ะ เอารอบสุดท้ายค่ะ ค่ะ นะคะ ไหนคะ รายชื่อ ค่ะ ค่ะ เดี๋ยวขอให้คุณสริลญารายงานนะคะว่าทีมที่ 1 ถึงทีมที่ 5 นะคะ ว่าอะไรบ้างนะคะ</w:t>
      </w:r>
    </w:p>
    <w:p>
      <w:pPr>
        <w:pStyle w:val="BodyText"/>
      </w:pPr>
      <w:r>
        <w:t xml:space="preserve">(ผู้เข้าร่วมประชุมหญิง) ค่ะเรียนอาจาย์ไพรัชและคณะกรรมการค่ะ จากากรคัดเลือกนักศึกษา จากเดิมมีนักศึกษาส่งเอกสารมาทั้งหมด 32 ทีมนะคะ เรามีการตัดเอกสารทิ้งบ้างเนื่องจากว่าผลงานมันยังไม่เป็นชิ้นเป็นอันแล้วก็คัดเลือกผ่านวิดีโอ ก็คัดเลือกโดยการประกวดผ่านเว็บนะคะ ที่ผ่านการคัดเลือกจำนวน 5 ผลงานนะคะ ลำดับที่ 1 นะคะ เป็นผลงานชื่อว่า นะคะ มาจากแม่ฟ้าหลวงนะคะ เกี่ยวกันอุปกรณ์พันขาระดับใต้เข่า อันที่ 2 นะคะ เป็นผลงานชื่อ บาลาซิสนะคะ จาก ม. รังสิตค่ะ คล้าย ๆ ว่า เป็นเครื่องตรวจวัดความทรงตัวการนั่งของผู้ป่วยค่ะ หน้าต่อไปค่ะ ลำดับ 3 นะคะ CPM arm เกี่ยวกับ คล้าย ๆ Rehab hand แต่เขาบอกว่า แต่เขาเคลมว่าเขา Rehab ได้ เพราะเครื่องมันจะโยกไปด้านขวาด้านซ้ายได้ค่ะ จาก ม. รังสิต ค่ะ แล้วก็ลำดับต่อไปนะคะ Prowroอันนี้เป็นผลงานของเขาเคลมว่าเขาจะทำวีลแชร์ให้กับเด็ก Siซึ่งสามารถจัดท่านั่งเป็นท่ายืนได้ค่ะ โดยที่ค่อย ๆ เอนยืนค่ะ ที่ได้รับเลือกเข้ามา กลับไปหน้าเดิมค่ะ อันดับที่ 5 คือ Automatic Language อันนี้น้องของโรงเรียนเซนฟรังนะคะ เกี่ยวกับซอฟต์แวร์ช่วยคนหูหนวกค่ะ Caption เอารูปสำเร็จรูปของคนหูหนวกเข้าไปในระบบค่ะ เพื่อให้คนที่เป็นเหมือนบล็อกเกอร์สามารถดึงข้อมูลไปใช้ได้ค่ะ โดยทั้ง 5 ทีมนี้นะคะ เราก็ทำการอบรมในเรื่องของการเตรียมข้อมูล Entry Form Presentation นะคะ ที่ผ่านมาค่ะ โดยได้ความร่วมมือจากอาจารย์สุรเชษนะคะ จากลาดกระบังค่ะ แต่ก็จะมีการ Follow Up เรื่อย ๆ เพราะวันแข่งเป็นเดือนธันวาคมค่ะ ก็จะช่วยดูวิดีโอไปเรื่อย ๆ ค่ะ ค่ะอาจารย์</w:t>
      </w:r>
    </w:p>
    <w:p>
      <w:pPr>
        <w:pStyle w:val="BodyText"/>
      </w:pPr>
      <w:r>
        <w:t xml:space="preserve">(ศาสตราจารย์ ดร.ไพรัช) จบแล้วครับ จบแล้วหรือครับ</w:t>
      </w:r>
    </w:p>
    <w:p>
      <w:pPr>
        <w:pStyle w:val="BodyText"/>
      </w:pPr>
      <w:r>
        <w:t xml:space="preserve">(ผู้เข้าร่วมประชุมหญิง) อันนี้เป็นส่วนของประเทศไทย</w:t>
      </w:r>
    </w:p>
    <w:p>
      <w:pPr>
        <w:pStyle w:val="BodyText"/>
      </w:pPr>
      <w:r>
        <w:t xml:space="preserve">(อาจารย์วันทนีย์) ครบแล้วค่ะ</w:t>
      </w:r>
    </w:p>
    <w:p>
      <w:pPr>
        <w:pStyle w:val="BodyText"/>
      </w:pPr>
      <w:r>
        <w:t xml:space="preserve">(ศาสตราจารย์ ดร.ไพรัช) ขอบคุณมากทั้งวันทนีย์และก็แอนนะ ผมก็ไม่ค่อยมีเวลา อย่างประชุมเมื่อ 17 ก็มีการประชุมกับไต้หวันนะครับ ทีนี้ที่เราต้องทำต่อวันทนีย์จะเมื่อไหร่ วันทนีย์จะเวลา วันทนีย์ต้องเอา…</w:t>
      </w:r>
    </w:p>
    <w:p>
      <w:pPr>
        <w:pStyle w:val="BodyText"/>
      </w:pPr>
      <w:r>
        <w:t xml:space="preserve">(อาจารย์วันทนีย์) วันนั้นที่กราบบังคมทูลไป เมื่อวันเข้าเผ้าค่ะอาจารย์</w:t>
      </w:r>
    </w:p>
    <w:p>
      <w:pPr>
        <w:pStyle w:val="BodyText"/>
      </w:pPr>
      <w:r>
        <w:t xml:space="preserve">(ศาสตราจารย์ ดร.ไพรัช) จะต้องเอา ผลการค้นหา</w:t>
      </w:r>
      <w:r>
        <w:t xml:space="preserve"> </w:t>
      </w:r>
      <w:r>
        <w:t xml:space="preserve">ผลการค้นเว็บ</w:t>
      </w:r>
      <w:r>
        <w:t xml:space="preserve"> </w:t>
      </w:r>
      <w:r>
        <w:t xml:space="preserve">exactly</w:t>
      </w:r>
    </w:p>
    <w:p>
      <w:pPr>
        <w:pStyle w:val="BodyText"/>
      </w:pPr>
      <w:r>
        <w:t xml:space="preserve">(ศาสตราจารย์ ดร.ไพรัช) ใช่ไหม</w:t>
      </w:r>
    </w:p>
    <w:p>
      <w:pPr>
        <w:pStyle w:val="BodyText"/>
      </w:pPr>
      <w:r>
        <w:t xml:space="preserve">(อาจารย์วันทนีย์) ค่ะ ใช่ค่ะ อาจารย์คะ</w:t>
      </w:r>
    </w:p>
    <w:p>
      <w:pPr>
        <w:pStyle w:val="BodyText"/>
      </w:pPr>
      <w:r>
        <w:t xml:space="preserve">(ศาสตราจารย์ ดร.ไพรัช) อย่างนั้นวันทนีย์ช่วยเอาสไลด์ที่แสดง ๆ นี่ ผมจะได้ส่งให้ท่านตอนกราบทูลฯ อันที่ 2 นี่ ผมอยากให้กรรมการได้ทราบ คือ เวลาทำงานถวายสมเด็จพระเทพรัตน์ฯ นี่ เราได้ 2 อย่างเสมอนะ พระบารมีท่านนี่ อะไรต่ออะไรได้เยอะ คนสนับสนุนเยอะ ผมไม่ลืมเลยนี่ ท่านได้โปรดเกล้าฯ ธิคุณอย่างนี้ เราต้องทำให้สิ่งนี้เกิดผลต่อต่อสังคมให้ได้ แน่ล่ะการประชุม แต่ว่ามันไม่ใช่คำตอบสุดท้ายที่เราพยายาม… เสียดายที่อ้อไม่อยู่นะครับ จะเห็นว่าอย่างเมื่อกี้เราจะเห็นของทางธรรมศาสตร์เขาเหนียวแน่น ยั่งยืนมาก อย่างรถเข็นที่ปรับยืนได้อย่างนี้ครับ แล้วเขาพยายามทำถึงผู้ใช้ แล้วถึงเอกชน แล้วมันเป็นหน้าที่เป็นคนไทยแล้วก็รับผิดชอบแต่ละหน่วยงานนี่ ก็ต้องคิดว่าหน่วยงานของเราจะช่วยโปรเจกต์ของท่านได้อย่างไร ถ้าเราช่วยได้มันก็ไปถึงประชาชนนะครับ จะถึงประชาชนเสมอนะครับ ไม่ทราบว่าผู้แทนกองทุนส่งเสริมอะไรนี่ พิการหรือเปล่าครับ อะไรคอมเมนต์ไหมครับ ความเสมอภาคอะไรผมอ่านไม่หมด เชิญท่านคอมเมนต์หน่อยครับ ฮัลโหล</w:t>
      </w:r>
    </w:p>
    <w:p>
      <w:pPr>
        <w:pStyle w:val="BodyText"/>
      </w:pPr>
      <w:r>
        <w:t xml:space="preserve">(ผู้เข้าร่วมประชุมหญิง) ค่ะ เดี๋ยวพอดีท่าน ผอ. เข้าร่วมด้วย แต่ท่าน ผอ. อาจจะไม่สะดวก ในส่วนของกองทุนและเสมอภาคคนพิการนะคะ เดี๋ยวในส่วนนี้หนูขอรับประเด็นได้ไหมคะ ในส่วนของ</w:t>
      </w:r>
    </w:p>
    <w:p>
      <w:pPr>
        <w:pStyle w:val="BodyText"/>
      </w:pPr>
      <w:r>
        <w:t xml:space="preserve">(ผู้เข้าร่วมประชุมชาย) ทางของผลงานนี้ก็เคยขอเงินลงทุนไปทำเรื่องนี้เหมือนกันนะคะ ในปีที่ผ่านมาค่ะ ซึ่งก็เห็นผลประโยชน์ แต่เรื่องระยะเวลาการวิจัยเรื่องผลงานวิจัยของคนพิการเองค่ะ ที่จะมาช่วยเหลือว่าแสดงผลงานที่จะเอาไปใช้ต่อยอดต่อค่ะ อันนี้ต้องร่วมมือกับทาง NECTEC อีกทีหนึ่ง หรือสิ่งอำนวยความสะดวกในการที่จะพัฒนาโครงการเกี่ยวกับสิ่งประดิคนพิการให้เกิดความเอามาใช้จริงได้ค่ะ ในกองทุนเองก็จะมีผลงานที่จะเอาไปใช้แล้วก็มีกองทุนเป็นเจ้าของลิขสิทธิ์น่ะค่ะ สถาบันต่าง ๆ ค่ะ</w:t>
      </w:r>
    </w:p>
    <w:p>
      <w:pPr>
        <w:pStyle w:val="BodyText"/>
      </w:pPr>
      <w:r>
        <w:t xml:space="preserve">(ศาสตราจารย์ ดร.ไพรัช) ฮัลโหล มีใครมีคำถามอีกไหมครับ ค่ะ</w:t>
      </w:r>
    </w:p>
    <w:p>
      <w:pPr>
        <w:pStyle w:val="BodyText"/>
      </w:pPr>
      <w:r>
        <w:t xml:space="preserve">(ศาสตราจารย์ ดร.ไพรัช) ก็คือผมคิดว่ามีอยู่อีกเยอะนะครับ ถ้าเราไม่เอาเงินตรงนั้นมาที่ว่า ทำอย่างไรจะให้ยกตัวอย่างนี่ มันมา 2 Step คือ ขยายผลแล้วเอามาใช้งาน คราวแล้วเราพูดถึงบ้านบางแค หรืออะไร กันไหมวันทนีย์ผมจำไม่ได้</w:t>
      </w:r>
    </w:p>
    <w:p>
      <w:pPr>
        <w:pStyle w:val="BodyText"/>
      </w:pPr>
      <w:r>
        <w:t xml:space="preserve">(อาจารย์วันทนีย์) อันนี้อีกหน่วยงานหนึ่งค่ะ อาจารย์ อีกหน่วยงานหนึ่งค่ะ เพราะฉะนั้นถ้ากองทุนส่งเสริมความเสมอภาคคนพิการนี่ ท่านไปช่วยคิดว่าท่านจะสนับสนุนเรา เงินนิดเดียวนะครับ แต่ว่าไอ้ตัวกำลังใจหรือว่าต่อนักวิจัยหรือคนไทยนี่ มันจะสูไปรายงานนายกฯ นี่ ที่ระเบียบมันได้ ไม่ต้องทำอะไรที่มันผิดระเบียบนี่ เงินท่านมีอยู่เยอะ 7 พันล้าน ถ้าท่านจะปล่อย 5 ล้าน และเราจะทำให้นักวิจัยของเรามีกำลังใจ และถ้ามันได้ เราก็ไปรายงานนายกฯ ท่านช่วยกลับไปคิดและคราวหน้าท่านมาเสนอใหม่ได้ไหมนะ ได้กลับไปคิดว่าท่านจะช่วยเราได้อย่างไร โอ.เค. นะ</w:t>
      </w:r>
    </w:p>
    <w:p>
      <w:pPr>
        <w:pStyle w:val="BodyText"/>
      </w:pPr>
      <w:r>
        <w:t xml:space="preserve">(ผู้เข้าร่วมประชุมหญิง) ขอบคุณค่ะ</w:t>
      </w:r>
    </w:p>
    <w:p>
      <w:pPr>
        <w:pStyle w:val="BodyText"/>
      </w:pPr>
      <w:r>
        <w:t xml:space="preserve">(ศาสตราจารย์ ดร.ไพรัช) เชิญต่อครับ</w:t>
      </w:r>
    </w:p>
    <w:p>
      <w:pPr>
        <w:pStyle w:val="BodyText"/>
      </w:pPr>
      <w:r>
        <w:t xml:space="preserve">(อาจารย์วันทนีย์) เป็น 4.3 นะคะ เป็นรายงานความก้าวหน้าการนำผลงานวิจัยไปสนับสนุนการแพร่ระบาดของสถานการณ์การแพร่ระบาดของโรคติดเชื้อโคโรนา 2019 นะคะ ดร.พสุ นะคะ ค่ะ เชิญค่ะ</w:t>
      </w:r>
    </w:p>
    <w:p>
      <w:pPr>
        <w:pStyle w:val="BodyText"/>
      </w:pPr>
      <w:r>
        <w:t xml:space="preserve">(ศาสตราจารย์ ดร.ไพรัช) ครับ</w:t>
      </w:r>
    </w:p>
    <w:p>
      <w:pPr>
        <w:pStyle w:val="BodyText"/>
      </w:pPr>
      <w:r>
        <w:t xml:space="preserve">(ผู้เข้าร่วมประชุมชาย) สวัสดีครับ ครับ ก็ผลงานวิจัยของ A-MED ที่รายงานในคณะกรรมการโควิดนะครับ มีทั้งหมดอยู่ 6 เรื่องครับ เรื่องแรกก็เป็นเรื่อง DDC.Care นะครับ โอ.เค. ครับ คือตอนนี้การขยายผลในกรมควบคุมโรค ข้อมูลการใช้งานเดือนมิถุนายนก็ใช้ไปประมาณ… มีการติดตั้งในการใช้งานไป นะครับ แล้วก็ในระยะถัดไปนี่ กรมควบคุมโรคกำลังเตรียมหารือกับทางการท่องเที่ยว เนื่องจากจะมีการเปิดให้นักท่องเที่ยวเข้ามาในประเทศไทยครับ ก็จะมีการใช้ DDC-Care ร่วมกับลีสแบร์ดนนี่ว่าจะใช้ในการติดตามนักท่องเที่ยวอย่างไรนะครับ ซึ่งจทำร่วมกับผลงานที่ 2 ซึ่งทำกับบริษัทซิริกอน ก็ได้ทดสอบร่วมกับ ทางซิลิคอนคาร์ก็ทดสอบกับ DDC Care ว่ามีความทนทาน มีการใช้งานได้ต่อเนื่อง 14 วัน แล้วก็มีการเตรียมส่งมอบให้กรมควบคุมโรคจำนวนหนึ่งในเดือนสิงหาคมนะครับ ในส่วนนักท่องเที่ยวนี่ เวลาเขาเข้ามาท่องเที่ยวในประเทศเรา เขาต้องรับผิดชอบเรื่องซิมนะครับ เรื่องซิมการ์ดนะครับ แล้วก็มีค่าใช้จ่าย waistband แล้วก็เรื่องค่าใช้จ่ายด้วย กำลังหารือกันอยู่ครับ อันนี้ก็เป็น 2 งานแรกครับ DDC Care กับ ลิสแบรนด์ ในส่วนของหน้ากากอนามัย Safie Plus นะครนับตอนนี้มีการผลิตไปแล้ว แต่มีปัญหาเรื่องการเบิกจ่ายงบประมาณนิดหนึ่ง คาดว่า เดี๋ยวเดือนสิงหาคม น่าจะได้มาไปแจกจ่ายโรงพยาบาลครับ ในส่วนของเนียมแคร์ครับ อันนี้เป็นที่ใช้กับในชุมชนครับ ก็ที่ใช้ไปแล้วนี่ เป็นเทศบาล 11 แห่งครับ ขยายผลไปครับ มีประชาชนใช้งานประมาณ 3,500 คนครับ ทีนี้ Next Step ก็คือทางทีมงานไปคุยกับทางนิคมอุตสาหกรรมในเขต EEC นะครับ มีการติดต่อเข้ามาเพื่อว่าโรงงานต่าง ๆ จะเอาเนียมแคร์ไปใช้ช่วยติดตามพนักงานครับ ให้สามารถทำการเป็นตรวจสุขภาพด้วยตนเอง แล้วก็รายงานสุขภาพเข้ามา ขยายผลของเนียมแคร์นะครับ ผลงานที่ 5 ครับ เป็น Bodyray ครับ มีการไปติดตั้งที่ตัวโรงพยาบาลรามาฯ ที่ตรวจโควิดโดยเฉพาะไปแล้วนะครับ ส่วนที่เป็นซอฟต์แวร์ครับ Bodyray R การแปลงระบบของโรงพยาบาลเดิมจากที่ไม่ใช่เป็น Digital เป็น Digital ที่โรงพยาบาลแม่ละมาดนะครับ แล้วก็ได้รับการสนับสนุน จากทีม C เพื่อขยายผล ก็จะทำเป็น Body ray S ซึ่งเป็นสแกนถ่ายเฉพาะทรวงอกนี่ 2 เครื่อง และก็เครื่อง Body Ray R นี่อีก 4 ชุดนะครับ อันนี้ก็เป็นความคืบหน้าของตัว Body ray ครับ อันนี้ก็เป็นภาพที่ไปติดตั้งที่แม่ระมาด เมื่อเดือนกรอันสุดท้ายครับ เป็นห้องเก็บตัวภาคสนามจากตู้คอนเทนเนอร์นะครับ ตอนนี้ไปรับการสนับสนุนจาก MIA เรียบร้อยแล้วครับ ทางบริษัทก็เริ่มทำการผลิตตู้คอนเทนเนอร์ กักตัวนี่ไปวางที่จังหวัดนราธิวาส คาดว่าแล้วเสร็จตามโครงการที่เสนอ NNA พฤศจิกายนปีนี้ครับ อันนี้เป็น 6 งานที่เกี่ยวข้องกับ A-MED ครับ ขอบคุณครับ</w:t>
      </w:r>
    </w:p>
    <w:p>
      <w:pPr>
        <w:pStyle w:val="BodyText"/>
      </w:pPr>
      <w:r>
        <w:t xml:space="preserve">(อาจารย์วันทนีย์) ค่ะ ท่านประธานคะ</w:t>
      </w:r>
    </w:p>
    <w:p>
      <w:pPr>
        <w:pStyle w:val="BodyText"/>
      </w:pPr>
      <w:r>
        <w:t xml:space="preserve">(ศาสตราจารย์ ดร.ไพรัช) เฉพาะ 2 อันแรกนี่ ฮัลโหล จะให้ผมคอมเมนต์</w:t>
      </w:r>
    </w:p>
    <w:p>
      <w:pPr>
        <w:pStyle w:val="BodyText"/>
      </w:pPr>
      <w:r>
        <w:t xml:space="preserve">(อาจารย์วันทนีย์) ค่ะ เชิญท่านประธานค่ะ</w:t>
      </w:r>
    </w:p>
    <w:p>
      <w:pPr>
        <w:pStyle w:val="BodyText"/>
      </w:pPr>
      <w:r>
        <w:t xml:space="preserve">(ศาสตราจารย์ ดร.ไพรัช) มีอะไรไหม</w:t>
      </w:r>
    </w:p>
    <w:p>
      <w:pPr>
        <w:pStyle w:val="BodyText"/>
      </w:pPr>
      <w:r>
        <w:t xml:space="preserve">(อาจารย์วันทนีย์) ครบแล้วค่ะ</w:t>
      </w:r>
    </w:p>
    <w:p>
      <w:pPr>
        <w:pStyle w:val="BodyText"/>
      </w:pPr>
      <w:r>
        <w:t xml:space="preserve">(ศาสตราจารย์ ดร.ไพรัช) คือ ผมว่า… โดยเฉพาะรายการ 1 กับ 2 นี่ ที่เราจะคิดเงินกับนักท่องเที่ยวหรืออะไรนี่ มันดีมาก ไม่ใช่ว่าเราอยากได้เงินหรืออะไร แต่ความยั่งยืนจะได้เกิดขึ้นนะครับ ทำงานวิจัยนี่ถ้าเราปล่อยให้มันอยู่ในแล็บนี่ไม่ยั่งยืน หรืออันที่ 2 เราไปทำแจกใคร คือ ไม่เทนะครับ อันที่ยั่งยืนที่สุด คือ User Pay ยั่งยืน แต่ถ้า User Pay ถ้าหากว่านักท่องเที่ยวเขาจ่ายค่า waistband จ่ายค่า DDC Care ให้เรานี่ ทำได้ แต่ผมอยากเรียนให้ที่ประชุมทราบนะ ว่าเรานี่ อยากได้เงินอะไรอย่างนี้นะครับ แต่ถ้าเราปล่อยให้มันอยู่ใน สวทช. ต่อไปนี่มันจะกินเงินไปทุกวันนะครับ การที่ทำ 2 อันนี้ได้ แล้วไปอยู่ในสนามรบได้จริง และมีคนใช้จริงนี่ อันนี้ครบตามวัตถุประสงค์ของ A-MED แน่ ๆ นะครับ เหมือนที่ผมเรียนในวาระ 3.2 ไปแล้ว หรือแม้แต่ที่ของเดโช ไรนี้ก็ถูกต้อง ถ้าเราไม่คิด Bussiness Model ในแล็บนี่ ผมว่าเราคิดผิด รวมทั้งที่ผมถามวันทนีย์ ไอ้เรื่องอะไรนะ Caption อะไรต่ออะไรนี่ไปช่วยคิดให้ตลอด อะไรที่เราปลดปล่อย มาก นั่นถือว่าเป็นชัยชนะ แล้วเราก็ทำอันใหม่อีก อะไรอีกนะครับ ขอบคุณครับ ก็ว่าไปกัน</w:t>
      </w:r>
    </w:p>
    <w:p>
      <w:pPr>
        <w:pStyle w:val="BodyText"/>
      </w:pPr>
      <w:r>
        <w:t xml:space="preserve">(อาจารย์วันทนีย์) เดี๋ยวบ่ายนี้ที่จะไปประชุมกับท่านรัฐมนตรี DE ค่ะ ค่ะ</w:t>
      </w:r>
    </w:p>
    <w:p>
      <w:pPr>
        <w:pStyle w:val="BodyText"/>
      </w:pPr>
      <w:r>
        <w:t xml:space="preserve">(ศาสตราจารย์ ดร.ไพรัช) ดี ๆ ครับ เราก็ทำแบบนี้ คือเราทำเทคโนโลยีเราให้มั่นคง ไม่ต้องรีบร้อนเรื่องประชาสัมพันธ์ นะครับ แต่ถ้า… โอ.เค. นะครับ ไป 4.4 ครับ</w:t>
      </w:r>
    </w:p>
    <w:p>
      <w:pPr>
        <w:pStyle w:val="BodyText"/>
      </w:pPr>
      <w:r>
        <w:t xml:space="preserve">(อาจารย์วันทนีย์) ต่อไปนะคะ วาระที่ 4.4 นะคะ เป็นรายงานวาระควศูนย์แก้ไขความพิการบนใบหน้า และ สนเทศ ตามพระราชดำริ มหาวิทยาลัยเชียงใหม่นะคะ ก็เนื่องจากว่าจะมีการประชุมกับทางมหาวิทยาลัยเชียงใหม่วันที่ 30 นะคะ ก็จะขอนำเอาข้อมูลนะคะ มารายงานให้ทราบ เพื่อจะได้นำเอาข้อมูลในการไปประชุมต่อไปค่ะ เชิญค่ะ</w:t>
      </w:r>
    </w:p>
    <w:p>
      <w:pPr>
        <w:pStyle w:val="BodyText"/>
      </w:pPr>
      <w:r>
        <w:t xml:space="preserve">(ผู้เข้าร่วมประชุมชาย) อ้อ ช่วยเปิดสไลด์ให้หน่อยครับ</w:t>
      </w:r>
    </w:p>
    <w:p>
      <w:pPr>
        <w:pStyle w:val="BodyText"/>
      </w:pPr>
      <w:r>
        <w:t xml:space="preserve">(ศาสตราจารย์ ดร.ไพรัช) ป๊อปรายงานหรือ</w:t>
      </w:r>
    </w:p>
    <w:p>
      <w:pPr>
        <w:pStyle w:val="BodyText"/>
      </w:pPr>
      <w:r>
        <w:t xml:space="preserve">(ผู้เข้าร่วมประชุมชาย) ครับเชิญครับ ๆ ว่าไปเลย</w:t>
      </w:r>
    </w:p>
    <w:p>
      <w:pPr>
        <w:pStyle w:val="BodyText"/>
      </w:pPr>
      <w:r>
        <w:t xml:space="preserve">(ผู้เข้าร่วมประชุมชาย) ครับ ขอเสนอในการใช้นวัตกรรมของ สวทช. ที่ตั้งแต่ต้นปีจนถึงปัจจุบันครับ มีการใช้เครื่อง Mobi Scan ที่ติดตั้งในเครื่องทันตแพทย์มี ขอโทษนะครับ ในสไลด์มันมีตัวเลขไม่เหมือนกันครับ จริง ๆ เดี๋ยวผมขอสรุปแล้วกันครับ จริง ๆ ตัวเลขตอนนี้มันมีอยู่ 12 ครั้ง ไม่ได้แจ้งตั้งแต่มกราคม มันเป็นขีดใช่ไหมครับ จริง ๆ แล้ว มีการใช้ตั้งแต่เดือนมกราคม 1 รายนะครับ แล้วก็มีนาคม 2 รายครับ ก็รวมแล้วมีทั้งหมด หลังจากตั้งแต่เดือนเมษายนยังไม่ได้มีการใช้เนื่องจากยังไม่มีการผ่าตัดใหญ่ของคนไข้ครับ เนื่องจากสถานการณ์โควิดครับ สักครู่นะครับ สักครู่นะครับ อย่างนั้น ในส่วนของการดีไซน์ออกแบบตั้งแต่ต้นปีมาก็มีทั้งหมด 23 คนแล้วนะครับ ส่วนที่ 3 ก็คือใช้โมเดล 3 มิตินี่ ใช้ทั้งหมด 64 ราย ก็คือมียอดรวมของการใช้นวัตกรรมของ สวทช. ทั้งหมด 41 รายครับ ส่วนที่ 2 นะครับ ก็คือแผนการส่งมอบเครื่อง Scan สไลด์ที่ 2 ครับ เอาเป็นแผนของการส่งมอบ Mobi Scan มหาวิทยาลัยเชียงใหม่ครับ เบื้องต้นสถานการณ์ประกอบเครื่องประมาณทั้งหมด ภาพรวมอยู่ทเปอร์เซ็นต์ครับ ตอนนี้ก็มีการในส่วนของฮาร์ดแวร์ ในการเดินชุดทางไฟฟ้าเบื้องต้นไปแล้ว ซึ่งเสร็จจะเกือบหมดแล้วครับ ก็ตอนนี้มีการ Testing ของเครื่องทั้งหมดการซิงก์ Interface ของเครื่อง แล้วก็จะมีการ คาดว่าจะเสร็จทั้งหมดภายในสิ้นเดือนกรกฎาคมนี้ ส่วนที่ 2 เมื่อเราประกอบเครื่องครบร้อยเปอร์เซ็นต์แล้วนี่ ให้สมบูรณ์ 100 เปอร์เซ็นต์นี่ก็คาดประมาณอีก 2 จะเสร็จประมาณกลางเดือนสิงหาคมครับ หลังจากนั้นนี่เมื่อเครื่องเสร็จก็จะติดต่อมหาวิทยาลัยเชียงใหม่ต่อไปในช่วงประมาณ กลางเดือนสิงหาคมครับ ส่วนที่ 3 ครับ ก็คือการทำ การใช้ M-Bone ในผู้ป่วยครับ สถานการณ์ของงานตัวนี้ก็คือเราได้ยื่น Ethics คณะกรรมการวิจัยในมนุษย์ของมหาวิทยาลัอนุมัติเพื่อการนำไปใช้ต่อไปครับ ซึ่งการนำ ใช้ M-Bone ในผู้ป่วย ของมหาวิทยาลัยเชียงใหม่นี่ การนำกระดูกของตัวผู้ป่วยเองนี่เพื่อลดความเจ็บปวดของการผ่าตัดนี่นะครับ ไม่ต้องมีการผ่าตัดเพิ่มเติม เพราะว่าการผ่าตัดนี่ จะต้องมีการผ่าตัดสะโพกของผู้ป่วยเอง เพื่อนำกระดูกส่วนสะโพกมารักษา ในบริเวณในช่องปากนะครับ ถ้าในการรักษาเดิมนี่ผู้ป่วยจะมีการเจ็บป่วยซ้ำซ้อนทั้ง 2 แผล ทั้งที่บริเวณสะโพก และในช่องปากครับ อาจจะลงบริเวณผ่าตัดสะโพกนิดหนึ่ง แต่ว่าผ่าตัดได้รวดเร็วขึ้น ผู้ป่วยก็จะเจ็บน้อย ครับ ก็ตอนนี้เมื่อคาดว่าเมื่ออาทิตย์ที่แล้วครับ เมื่อประมาณวันที่ 16 มกราคม ไปคุยกับอาจารย์กฤติ์ที่มหาวิทยาลัยเชียงใหม่เรียบร้อยแล้ว คาดว่าถ้าได้รับการอนุมัติ เราเอา M-bone น่ะไปประยุกต์ใช้ในผู้ป่วยได้ทันทีครับ และส่วนสุดท้ายครับ ส่วนของการก่อสร้างสูตรสำเร็จครับ เมื่อวันที่ 16 กรกฎาคมครับได้ดูสถาครับ ก็คือประมาณว่าส่วนต้อนรับและรับรองนี่ ผู้รับเหมา ได้เดินทาง ได้ติดตั้งหน้างาน ได้วางอุปกรณ์ต่าง ๆ เพื่อรอก่อสร้างศูนย์อยู่ครับ แล้วคาดว่าในธันวาคมนี้ จะทันงานการเปิดตัวของศูนย์ครับ ช่วงมกราคม น่าจะทันการครับ ส่วนที่ 2 ครับ คือ ส่วนออฟฟิศนี่คือได้รับอนุมัติพื้นที่แล้ว อยู่บริเวณตึกสุจิชั้น 3 แต่ว่าคาดว่าสถานการณ์นี่จะเสร็จทันสิ้นปีหรือเปล่า อันนี้สอบถามยังไม่ได้รับคำตอบที่ชัดเจนว่าสามารถที่จะเสร็จทันสิ้นปีหรือเปล่านะครับ แต่ว่าในบริเวณของพื้นที่นี่ ไปดูแล้ว ก็คือมีการสร้างห้องแล้ว ในส่วนเพิ่มเติมนี่ อาจจะมีการกั้น Partition เป็นสัดเป็นส่วนครับ แล้วเราจะเอาเครื่อง MobiScan ในห้องบริเวณของโซนนี้ได้เลย ก็ผู้ป่วยสามารถที่จะ เป็น One Stop Service สามารถทำ IPD หรือการติดต่อผู้ป่วย แล้วก็มีการ X-ray ที่ศูนย์นี้ให้ครบในวงจรเดียวครับ ขอจบการนำเสนอครับ</w:t>
      </w:r>
    </w:p>
    <w:p>
      <w:pPr>
        <w:pStyle w:val="BodyText"/>
      </w:pPr>
      <w:r>
        <w:t xml:space="preserve">(ศาสตราจารย์ ดร.ไพรัช) … ถ้าเราเอาเครื่อง… ต้องมีสเปกเราอยู่ใช่ไหม เพื่อไปใช้งานชั่วคราว</w:t>
      </w:r>
    </w:p>
    <w:p>
      <w:pPr>
        <w:pStyle w:val="BodyText"/>
      </w:pPr>
      <w:r>
        <w:t xml:space="preserve">(ผู้เข้าร่วมประชุมชาย) ครับ บอกว่า ให้นำเครื่องขึ้นไปก่อนครับ มันอาจจะมีการเปลี่ยนแปลงได้เสมอครับ ถ้าเราเอาเครื่องไปวางไว้ก่อนนี่เขาก็จะเอาสถานที่คืนไม่ได้ครับ ส่วนหนึ่งนะครับ เขาก็เลยอยากจะเอาเครื่องไปตั้งกันไว้ก่อนเลย เราจะได้สถานที่ คือสถานที่มันชัดเจนแล้วครับ แต่ว่าต้องการ ให้มันได้สถานที่ 100 เปอร์เซ็นต์ครับ เพราะว่าตอนนี้ผู้รับเหมาก็เข้ามาเป็นทางการ ยังแค่การอนุมัติโดยหลักการครับ ยังไม่ได้เป็นร้อยเปอร์เซ็นต์เท่าไร</w:t>
      </w:r>
    </w:p>
    <w:p>
      <w:pPr>
        <w:pStyle w:val="BodyText"/>
      </w:pPr>
      <w:r>
        <w:t xml:space="preserve">(ศาสตราจารย์ ดร.ไพรัช) เชิญครับ เอาให้จบครับ</w:t>
      </w:r>
    </w:p>
    <w:p>
      <w:pPr>
        <w:pStyle w:val="BodyText"/>
      </w:pPr>
      <w:r>
        <w:t xml:space="preserve">(ผู้เข้าร่วมประชุมชาย) จริง ๆ แล้วนี่ที่ตรงนี้เกือบจะ 100 เปอร์เซ็นต์จะได้เป็นพื้นที่ของออฟฟิศตรงชั้น 3 ไม่น่าจะมีปัญหาครับ โดยหลักครับ</w:t>
      </w:r>
    </w:p>
    <w:p>
      <w:pPr>
        <w:pStyle w:val="BodyText"/>
      </w:pPr>
      <w:r>
        <w:t xml:space="preserve">(ศาสตราจารย์ ดร.ไพรัช) ผมจะคุยกับหมอกฤ ผมไม่อยากให้เครื่องมันไปนอนอยู่นะครับ เขาจะมีการใช้ไหม แล้วก็ถ้าจำเป็นจะต้องใช้อีกทีค่อยย้ายกันใหม่ ดีไหม ข้อดีของมันก็คือ ภารกิจของเราที่ทำที่นี้มันสิ้นสุดลงถูกไหม แล้วมันก็จะไปอยู่ที่เขาต้องเร่งทำสถานที่ เดี๋ยวสิ้นเดือนเราจะฟังกันอีกที ว่าการเสด็จเปิดศูนย์ฯ นี่ ผมก็กราบทูลฯ ไปบ้างแล้วผมก็กราบทูลไปบ้างแล้ว แต่ว่าพร้อมไม่พร้อมนะครับ ไม่อยากจะให้มันสุกเอาเผากินอะไรอย่างนั้นนะ</w:t>
      </w:r>
    </w:p>
    <w:p>
      <w:pPr>
        <w:pStyle w:val="BodyText"/>
      </w:pPr>
      <w:r>
        <w:t xml:space="preserve">(ผู้เข้าร่วมประชุมชาย) ครับ</w:t>
      </w:r>
    </w:p>
    <w:p>
      <w:pPr>
        <w:pStyle w:val="BodyText"/>
      </w:pPr>
      <w:r>
        <w:t xml:space="preserve">(ศาสตราจารย์ ดร.ไพรัช) ก็ขอบคุณป๊อบที่ว่าช่วยเร่งให้ ทีแรกก็กังวล ว่ามันจะล่าช้า และเมื่อวันที่ 15 ที่เราเข้าเฝ้าเราเข้าเฝ้า เราก็ได้กราบทูลท่านไปแปหมอกฤษก็มาใช่ไหม แล้วก็ทางท้าวมหาพรหมก็ได้เข้าไปประชุมด้วยแล้ว อันนี้เป็นโครงการที่ดี ผมยังคิดว่าท่านผู้แทนกองทุนส่งเสริมความเสมอภาคนี่ ถ้ามีโอกาสนี่ ท่านผู้อำนวยการด้วย ว่าอันนี้มันได้ช่วยคนพิการแบบที่ขาไม่มีโอกาสในชีวิตเลย ให้กลับมามีชีวิตใหม่นะคะ ช่วยเรียนท่านด้วยนะครับ</w:t>
      </w:r>
    </w:p>
    <w:p>
      <w:pPr>
        <w:pStyle w:val="BodyText"/>
      </w:pPr>
      <w:r>
        <w:t xml:space="preserve">(ผู้เข้าร่วมประชุมหญิง) ได้ค่ะ</w:t>
      </w:r>
    </w:p>
    <w:p>
      <w:pPr>
        <w:pStyle w:val="BodyText"/>
      </w:pPr>
      <w:r>
        <w:t xml:space="preserve">(ศาสตราจารย์ ดร.ไพรัช) มีใครมี Comment อะไรอีกไหม โอ.เค. นะ</w:t>
      </w:r>
    </w:p>
    <w:p>
      <w:pPr>
        <w:pStyle w:val="BodyText"/>
      </w:pPr>
      <w:r>
        <w:t xml:space="preserve">(ผู้เข้าร่วมประชุมชาย) ครับ</w:t>
      </w:r>
    </w:p>
    <w:p>
      <w:pPr>
        <w:pStyle w:val="BodyText"/>
      </w:pPr>
      <w:r>
        <w:t xml:space="preserve">(ศาสตราจารย์ ดร.ไพรัช) ขอบคุณมาก มีอะไรคอมเมนต์ไหม</w:t>
      </w:r>
    </w:p>
    <w:p>
      <w:pPr>
        <w:pStyle w:val="BodyText"/>
      </w:pPr>
      <w:r>
        <w:t xml:space="preserve">(ผู้เข้าร่วมประชุมชาย) ก็ไม่มีอะไรเลยให้ป๊อบนำเสนอครับอาจารย์</w:t>
      </w:r>
    </w:p>
    <w:p>
      <w:pPr>
        <w:pStyle w:val="BodyText"/>
      </w:pPr>
      <w:r>
        <w:t xml:space="preserve">(ผู้เข้าร่วมประชุมชาย) ครับ</w:t>
      </w:r>
    </w:p>
    <w:p>
      <w:pPr>
        <w:pStyle w:val="BodyText"/>
      </w:pPr>
      <w:r>
        <w:t xml:space="preserve">(ศาสตราจารย์ ดร.ไพรัช) ทำหนีไม่ได้ต้องอยู่ตรงนั้น</w:t>
      </w:r>
    </w:p>
    <w:p>
      <w:pPr>
        <w:pStyle w:val="BodyText"/>
      </w:pPr>
      <w:r>
        <w:t xml:space="preserve">(อาจารย์วันทนีย์) พรุ่งนี้ทางทีมงานจะไปจัดนิทรรศการของงานนี้มูลนิธิท่านท้าวมหาพรหมนะคะ ค่ะ ทางมูลนิธิจัดทีมงานไปนิทรรศการที่โรงแรมเอราวัณ</w:t>
      </w:r>
    </w:p>
    <w:p>
      <w:pPr>
        <w:pStyle w:val="BodyText"/>
      </w:pPr>
      <w:r>
        <w:t xml:space="preserve">(ศาสตราจารย์ ดร.ไพรัช) เขามี</w:t>
      </w:r>
    </w:p>
    <w:p>
      <w:pPr>
        <w:pStyle w:val="BodyText"/>
      </w:pPr>
      <w:r>
        <w:t xml:space="preserve">(อาจารย์วันทนีย์) เขามีการแจกทุนงวดที่ 2 ของปีนี้ค่ะ</w:t>
      </w:r>
    </w:p>
    <w:p>
      <w:pPr>
        <w:pStyle w:val="BodyText"/>
      </w:pPr>
      <w:r>
        <w:t xml:space="preserve">(ผู้เข้าร่วมประชุมชาย) คล้าย ๆ กับปีที่แล้ว</w:t>
      </w:r>
    </w:p>
    <w:p>
      <w:pPr>
        <w:pStyle w:val="BodyText"/>
      </w:pPr>
      <w:r>
        <w:t xml:space="preserve">(ศาสตราจารย์ ดร.ไพรัช) …</w:t>
      </w:r>
    </w:p>
    <w:p>
      <w:pPr>
        <w:pStyle w:val="BodyText"/>
      </w:pPr>
      <w:r>
        <w:t xml:space="preserve">(อาจารย์วันทนีย์) ของมูลนิธิท่านท้าวฯ ค่ะ</w:t>
      </w:r>
    </w:p>
    <w:p>
      <w:pPr>
        <w:pStyle w:val="BodyText"/>
      </w:pPr>
      <w:r>
        <w:t xml:space="preserve">(ศาสตราจารย์ ดร.ไพรัช) เอาไปโชว์หน่อยนะ อะไรที่เขาหนุนเรานะ</w:t>
      </w:r>
    </w:p>
    <w:p>
      <w:pPr>
        <w:pStyle w:val="BodyText"/>
      </w:pPr>
      <w:r>
        <w:t xml:space="preserve">(ผู้เข้าร่วมประชุมชาย) ครับ คือผมได้ติดต่อไปเรียบร้อยเป็นเบื้องต้นแล้ว เราเข้าไปเข้างานและไปจัดบูธเป็นนิทรรศการตัวของ เป็นโมเดลของตัว Mobii Scan กับของโครงการน่ะครับเอาไปนำเสนอน่ะครับ</w:t>
      </w:r>
    </w:p>
    <w:p>
      <w:pPr>
        <w:pStyle w:val="BodyText"/>
      </w:pPr>
      <w:r>
        <w:t xml:space="preserve">(ศาสตราจารย์ ดร.ไพรัช) ถ้าวันทนีย์ช่วยดูข่าว ตอนที่ท่านท้าวไปเฝ้านะ เราตัดเฉพาะภาพนิ่งก็ได้นะ เขาจะได้ดีใจ ตอนที่เราไปถวายด้วยนะ จำได้ไหม</w:t>
      </w:r>
    </w:p>
    <w:p>
      <w:pPr>
        <w:pStyle w:val="BodyText"/>
      </w:pPr>
      <w:r>
        <w:t xml:space="preserve">(อาจารย์วันทนีย์) ได้ค่ะ ค่ะ ค่ะ</w:t>
      </w:r>
    </w:p>
    <w:p>
      <w:pPr>
        <w:pStyle w:val="BodyText"/>
      </w:pPr>
      <w:r>
        <w:t xml:space="preserve">(ศาสตราจารย์ ดร.ไพรัช) เขาจะได้ดีใจนะครับ</w:t>
      </w:r>
    </w:p>
    <w:p>
      <w:pPr>
        <w:pStyle w:val="BodyText"/>
      </w:pPr>
      <w:r>
        <w:t xml:space="preserve">(อาจารย์วันทนีย์) ค่ะ ๆ</w:t>
      </w:r>
    </w:p>
    <w:p>
      <w:pPr>
        <w:pStyle w:val="BodyText"/>
      </w:pPr>
      <w:r>
        <w:t xml:space="preserve">(ศาสตราจารย์ ดร.ไพรัช) โอ.เค. นะครับ ขอบคุณมากเลย ขอบคุณมากครับ</w:t>
      </w:r>
    </w:p>
    <w:p>
      <w:pPr>
        <w:pStyle w:val="BodyText"/>
      </w:pPr>
      <w:r>
        <w:t xml:space="preserve">(อาจารย์วันทนีย์) วาระ 4.5.2 นะคะ เรื่องข้อเข่าเทียมและส่วนประกอบแกนในนะคะ และก็เดี๋ยวในวันนี้ทางคุณจักรพงษ์นะคะ จะขอรายงาน เพิ่งประชุมกับคุณเสวรัตน์ เชิญค่ะ</w:t>
      </w:r>
    </w:p>
    <w:p>
      <w:pPr>
        <w:pStyle w:val="BodyText"/>
      </w:pPr>
      <w:r>
        <w:t xml:space="preserve">(ผู้เข้าร่วมประชุมชาย) ครับสวัสดีครับ อาจารย์ไพรัช คณะกรรมการ…</w:t>
      </w:r>
    </w:p>
    <w:p>
      <w:pPr>
        <w:pStyle w:val="BodyText"/>
      </w:pPr>
      <w:r>
        <w:t xml:space="preserve">(ศาสตราจารย์ ดร.ไพรัช) เดี๋ยว ๆ ฟังก่อน ๆ นะ วันหลังประชุมออนไลน์คุณนั่งที่บริษัทก็ได้ แล้วเราอยากจะทราบความเห็นเหมือนกัน โอ.เค. ไหม</w:t>
      </w:r>
    </w:p>
    <w:p>
      <w:pPr>
        <w:pStyle w:val="BodyText"/>
      </w:pPr>
      <w:r>
        <w:t xml:space="preserve">(ผู้เข้าร่วมประชุมชาย) เดี๋ยวคุณสุรัตน์ Phone เข้ามา แล้วตอนนี้เขาได้ยินที่เราพูดไหม ให้เขาได้ยินที่เราพูดดว้โอ.เค. ครับ ผมจะได้บอกโสรัตน์</w:t>
      </w:r>
    </w:p>
    <w:p>
      <w:pPr>
        <w:pStyle w:val="BodyText"/>
      </w:pPr>
      <w:r>
        <w:t xml:space="preserve">(ผู้เข้าร่วมประชุมชาย) ระหว่างต่อสายนะครับ ตอนนี้บริษัทมายื่นบัญอาจารย์ แจ้งให้อาจารย์ทราบและก็อยู่ในขั้นตอนการพิจารณาของบัญชีนวัตกรรม คาดว่าประมาณเดือนสิงหาคมนะครับอาจารย์ ทีนี้มันจะมีสัญญาอีกตัวหนึ่ง เป็นสัญญาแบ่งผลประโยชน์นะครับ เมื่อวันจันทร์ ทางคุณสุรัตน์ก็เข้ามาว่าจะแบ่งกันกี่เปอร์เซ็นต์นะครับ อันนี้ก็ทางคุณโสรัตน์ไปทำการบ้านมาอยู่ครับ แบ่งระหว่าง…</w:t>
      </w:r>
    </w:p>
    <w:p>
      <w:pPr>
        <w:pStyle w:val="BodyText"/>
      </w:pPr>
      <w:r>
        <w:t xml:space="preserve">(ผู้เข้าร่วมประชุมชาย) แบ่งระหว่าง สวทช.</w:t>
      </w:r>
    </w:p>
    <w:p>
      <w:pPr>
        <w:pStyle w:val="BodyText"/>
      </w:pPr>
      <w:r>
        <w:t xml:space="preserve">(ศาสตราจารย์ ดร.ไพรัช) โอ.เค. ๆ</w:t>
      </w:r>
    </w:p>
    <w:p>
      <w:pPr>
        <w:pStyle w:val="BodyText"/>
      </w:pPr>
      <w:r>
        <w:t xml:space="preserve">(ผู้เข้าร่วมประชุมชาย) ระหว่างบริษัทกับ สทวเดี๋ยวสักครู่นะครับ ทางคุณสุรัตน์อันนี้จะเป็นของ 2 ที่ครับ อาจารย์ อันนี้ จัดสรรผลประโยชน์ก็คือเซ็นกันหมดแล้ว</w:t>
      </w:r>
    </w:p>
    <w:p>
      <w:pPr>
        <w:pStyle w:val="BodyText"/>
      </w:pPr>
      <w:r>
        <w:t xml:space="preserve">(ผู้เข้าร่วมประชุมชาย) เวลาบริษัท…</w:t>
      </w:r>
    </w:p>
    <w:p>
      <w:pPr>
        <w:pStyle w:val="BodyText"/>
      </w:pPr>
      <w:r>
        <w:t xml:space="preserve">(ผู้เข้าร่วมประชุมชาย) เดี๋ยวสักครู่นะครับ ทางอ้อเขาประสานให้อยู่ครับ อาจารย์ได้ยินคุณโสรัตน์หรือเปล่า</w:t>
      </w:r>
    </w:p>
    <w:p>
      <w:pPr>
        <w:pStyle w:val="BodyText"/>
      </w:pPr>
      <w:r>
        <w:t xml:space="preserve">(ศาสตราจารย์ ดร.ไพรัช) ได้ยินไหม</w:t>
      </w:r>
    </w:p>
    <w:p>
      <w:pPr>
        <w:pStyle w:val="BodyText"/>
      </w:pPr>
      <w:r>
        <w:t xml:space="preserve">(ผู้เข้าร่วมประชุมชาย) ได้ยินครับอาจารย์</w:t>
      </w:r>
    </w:p>
    <w:p>
      <w:pPr>
        <w:pStyle w:val="BodyText"/>
      </w:pPr>
      <w:r>
        <w:t xml:space="preserve">(ศาสตราจารย์ ดร.ไพรัช) เป็นอย่างไร ข้อขาเทียมยังเดินหน้าอยู่ไหม</w:t>
      </w:r>
    </w:p>
    <w:p>
      <w:pPr>
        <w:pStyle w:val="BodyText"/>
      </w:pPr>
      <w:r>
        <w:t xml:space="preserve">(ผู้เข้าร่วมประชุมชาย) ยังเดินหน้าอยู่นะครับ ในส่วนของบัญชีนวัตกรรมเราก็ SubSubmit ไปแล้ว ก็มีการคุยเรื่องจดหมาย ที่ทางอาจารย์สุดารัตน์ อาจารย์สุดารัตน์ของบัญชีนวัตกรรมอยากจะได้คำยืนยันจาก สวทช. ว่า อนุญาตให้ใช้ตัวนี้ได้ เพื่อประกอบเป็นหลักฐานในการประกอบเป็นหลักฐาน กับ… เรียบร้อยแล้วนะครับ</w:t>
      </w:r>
    </w:p>
    <w:p>
      <w:pPr>
        <w:pStyle w:val="BodyText"/>
      </w:pPr>
      <w:r>
        <w:t xml:space="preserve">(ศาสตราจารย์ ดร.ไพรัช) โอ.เค. เชิญต่อครับ</w:t>
      </w:r>
    </w:p>
    <w:p>
      <w:pPr>
        <w:pStyle w:val="BodyText"/>
      </w:pPr>
      <w:r>
        <w:t xml:space="preserve">(ศาสตราจารย์ ดร.ไพรัช) เดี๋ยวสุรัตน์จบไหม</w:t>
      </w:r>
    </w:p>
    <w:p>
      <w:pPr>
        <w:pStyle w:val="BodyText"/>
      </w:pPr>
      <w:r>
        <w:t xml:space="preserve">(ผู้เข้าร่วมประชุมชาย) คือในเบื้องต้นตอนนี้เป็นประมาณนี้ครับอาจารย์ก็…</w:t>
      </w:r>
    </w:p>
    <w:p>
      <w:pPr>
        <w:pStyle w:val="BodyText"/>
      </w:pPr>
      <w:r>
        <w:t xml:space="preserve">(ศาสตราจารย์ ดร.ไพรัช) โสรัตน์อย่างนี้ สุรัตน์ช่วยเรียนคุณพีชด้วยว่าอย่าเลิกลานะ เพราะว่ามันลงแรงลงเงินไปเยอะนะครับ มาเป็น 10 ปีแล้วนะครับ ไปหาเงินหาทองมาเยอะแล้ว เราเลิกอีก มันก็จะต้องไปตั้งต้น 0 ใหม่อีกนะครับ แล้วถ้าอันนี้ได้แล้วนี่ผมอยากให้ลองไปขายสถาบันสิริธรนะ มันก็ต้องขายให้ได้และวันนั้นก็ไม่มีโอกาสโชว์นายกฯ อีก ไม่เป็นอะไร บอกคุณพีชด้วยนะ</w:t>
      </w:r>
    </w:p>
    <w:p>
      <w:pPr>
        <w:pStyle w:val="BodyText"/>
      </w:pPr>
      <w:r>
        <w:t xml:space="preserve">(ผู้เข้าร่วมประชุมชาย) ครับอาจารย์ เพราะว่าตอนนี้ก็ผลิตไปอยู่ 200 อย่างไรที่คุยกับคุณพีทไว้อย่างไรก็ต้องเดินหน้าครับ</w:t>
      </w:r>
    </w:p>
    <w:p>
      <w:pPr>
        <w:pStyle w:val="BodyText"/>
      </w:pPr>
      <w:r>
        <w:t xml:space="preserve">(ศาสตราจารย์ ดร.ไพรัช) เดินหน้า ๆ แล้วราคาสู้ได้ไหม สุรัตน์เราสู้จีนได้ไหมตอนนี้</w:t>
      </w:r>
    </w:p>
    <w:p>
      <w:pPr>
        <w:pStyle w:val="BodyText"/>
      </w:pPr>
      <w:r>
        <w:t xml:space="preserve">(ผู้เข้าร่วมประชุมชาย) ก็ต้องเต็มที่ครับอาจารย์ ผมตอบไม่ได้ มันถอยไม่ได้แล้วครับอาจารย์</w:t>
      </w:r>
    </w:p>
    <w:p>
      <w:pPr>
        <w:pStyle w:val="BodyText"/>
      </w:pPr>
      <w:r>
        <w:t xml:space="preserve">(ศาสตราจารย์ ดร.ไพรัช) ตอนนี้… ต้องสูกัน ไม่อย่างนั้นประเทษไทยก็นำเข้าอยู่เรื่อย ถึงแม้ราคาสูสีกัน ถูกเล็กน้อย สุรัตน์บอกคุณพิช ในประเทศ มันทำให้เขามีกำลังใจมากขึ้น อะไรอย่างนี้ คราวหน้า ข้อเข่า 4 จุดหมุนนี่ มันก็มีเขาก็ก้าวหน้าดีนะ ออดิเมต ถ้าวันทนีย์ลองช่วยดูนะ ว่าการขายนี่ จะขายใคร จะขายสถาบันสิริธร หรือเชิญเขาโฟนอินมาคุยกัน ถามกันดื้อ ๆ เลย ว่านวัตกรรม ไม่ได้ ต้องมาดูกัน โอ.เค. ไหม</w:t>
      </w:r>
    </w:p>
    <w:p>
      <w:pPr>
        <w:pStyle w:val="BodyText"/>
      </w:pPr>
      <w:r>
        <w:t xml:space="preserve">(ผู้เข้าร่วมประชุมชาย) ได้ครับ อาจารย์ เรียบร้อยนะ ขอบคุณครับ มีอะไรไหม</w:t>
      </w:r>
    </w:p>
    <w:p>
      <w:pPr>
        <w:pStyle w:val="BodyText"/>
      </w:pPr>
      <w:r>
        <w:t xml:space="preserve">(ผู้เข้าร่วมประชุมชาย) อาจารย์ครับ พอดีผมมีมาเผื่อไว้ คือ ผมเห็นของเครื่องช่วยฟังครับ ก็เลยมีประเด็นว่า จะเรียนปรึกษาอาจารย์ว่า จะเอาเข้าสู่บัญชีของ สปสช. อย่างนี้ มันจะเป็นพอมีช่องทางไหมครับ</w:t>
      </w:r>
    </w:p>
    <w:p>
      <w:pPr>
        <w:pStyle w:val="BodyText"/>
      </w:pPr>
      <w:r>
        <w:t xml:space="preserve">(ศาสตราจารย์ ดร.ไพรัช) คุณมาช้าไป คุณหมออรรถพรกลับไปแล้วก็ต้องไปติดต่อคุณหมออรรถพรผมเห็นด้วย</w:t>
      </w:r>
    </w:p>
    <w:p>
      <w:pPr>
        <w:pStyle w:val="BodyText"/>
      </w:pPr>
      <w:r>
        <w:t xml:space="preserve">(ผู้เข้าร่วมประชุมชาย) ครับ</w:t>
      </w:r>
    </w:p>
    <w:p>
      <w:pPr>
        <w:pStyle w:val="BodyText"/>
      </w:pPr>
      <w:r>
        <w:t xml:space="preserve">(ศาสตราจารย์ ดร.ไพรัช) .วันทนีย์ช่วยติดต่อคุณหมออรรถพร</w:t>
      </w:r>
    </w:p>
    <w:p>
      <w:pPr>
        <w:pStyle w:val="BodyText"/>
      </w:pPr>
      <w:r>
        <w:t xml:space="preserve">(อาจารย์วันทนีย์) ไม่มี ๆ แล้ว</w:t>
      </w:r>
    </w:p>
    <w:p>
      <w:pPr>
        <w:pStyle w:val="BodyText"/>
      </w:pPr>
      <w:r>
        <w:t xml:space="preserve">(ผู้เข้าร่วมประชุมชาย) ดูในลิสต์รายการ มีการขึ้นทะเบียนอยู่</w:t>
      </w:r>
    </w:p>
    <w:p>
      <w:pPr>
        <w:pStyle w:val="BodyText"/>
      </w:pPr>
      <w:r>
        <w:t xml:space="preserve">(อาจารย์วันทนีย์) การขึ้นทะเบียนแล้ว เขายกเลิกไปแล้ว ขายได้เป็นคล้าย ๆ ว่าขายได้ค่ะ</w:t>
      </w:r>
    </w:p>
    <w:p>
      <w:pPr>
        <w:pStyle w:val="BodyText"/>
      </w:pPr>
      <w:r>
        <w:t xml:space="preserve">(ศาสตราจารย์ ดร.ไพรัช) เห็นด้วย ๆ แล้ว… แจ้ง ของคุณหมออรรถพร เครื่องช่วยฟัง 4 จุดหมุนนะ</w:t>
      </w:r>
    </w:p>
    <w:p>
      <w:pPr>
        <w:pStyle w:val="BodyText"/>
      </w:pPr>
      <w:r>
        <w:t xml:space="preserve">(ศาสตราจารย์ ดร.ไพรัช) โอ.เค. นะ ๆ เลขาฯ บันท</w:t>
      </w:r>
    </w:p>
    <w:p>
      <w:pPr>
        <w:pStyle w:val="BodyText"/>
      </w:pPr>
      <w:r>
        <w:t xml:space="preserve">(อาจารย์วันทนีย์) ค่ะ</w:t>
      </w:r>
    </w:p>
    <w:p>
      <w:pPr>
        <w:pStyle w:val="BodyText"/>
      </w:pPr>
      <w:r>
        <w:t xml:space="preserve">(ศาสตราจารย์ ดร.ไพรัช) เลขาฯ บันทึกให้หมดนะ ผมไม่ค่อยสนใจ แต่ถ้ามันขึ้นฝั่งไม่ได้ อะไรไม่ได้นี่ ก็ลอยอยู่กลางทะเลนะครับ ไม่มีประโยชน์นะครับ เชิญต่อครับ ขอบคุณมาก เชิญต่อครับ</w:t>
      </w:r>
    </w:p>
    <w:p>
      <w:pPr>
        <w:pStyle w:val="BodyText"/>
      </w:pPr>
      <w:r>
        <w:t xml:space="preserve">(อาจารย์วันทนีย์) อาจารย์ขา เรื่องการประชุมวาระที่ 5 เรื่องการกำหนดการประชุมครั้งต่อไปค่ะ ขณะนี้นะคะ 4.6.1 ไม่มีแล้วใช่ไหมวันทนีย์</w:t>
      </w:r>
    </w:p>
    <w:p>
      <w:pPr>
        <w:pStyle w:val="BodyText"/>
      </w:pPr>
      <w:r>
        <w:t xml:space="preserve">(อาจารย์วันทนีย์) อ๋อมีเรื่องที่พสุจะนำเสนอค่ะ ขอโทษทีค่ะ พสุ คะ ค่ะ</w:t>
      </w:r>
    </w:p>
    <w:p>
      <w:pPr>
        <w:pStyle w:val="BodyText"/>
      </w:pPr>
      <w:r>
        <w:t xml:space="preserve">(ศาสตราจารย์ ดร.ไพรัช) วันนี้เวลาเรายัง โอ.เค. เชิญต่อครับ</w:t>
      </w:r>
    </w:p>
    <w:p>
      <w:pPr>
        <w:pStyle w:val="BodyText"/>
      </w:pPr>
      <w:r>
        <w:t xml:space="preserve">(ผู้เข้าร่วมประชุมชาย) ครับ อันนี้ลองดราฟว่ามันผลิตภัณฑ์ต่าง ๆ ที่ A-MED ทำอยู่มันออกมาช่วงไหนนะครับ</w:t>
      </w:r>
    </w:p>
    <w:p>
      <w:pPr>
        <w:pStyle w:val="BodyText"/>
      </w:pPr>
      <w:r>
        <w:t xml:space="preserve">(ศาสตราจารย์ ดร.ไพรัช) อย่างไร พสุ ว่าไป</w:t>
      </w:r>
    </w:p>
    <w:p>
      <w:pPr>
        <w:pStyle w:val="BodyText"/>
      </w:pPr>
      <w:r>
        <w:t xml:space="preserve">(ผู้เข้าร่วมประชุมชาย) มันขึ้นในเว็บเอ็กใช่ไหมครับ</w:t>
      </w:r>
    </w:p>
    <w:p>
      <w:pPr>
        <w:pStyle w:val="BodyText"/>
      </w:pPr>
      <w:r>
        <w:t xml:space="preserve">(อาจารย์วันทนีย์) อาจารย์เห็นไหมคะ</w:t>
      </w:r>
    </w:p>
    <w:p>
      <w:pPr>
        <w:pStyle w:val="BodyText"/>
      </w:pPr>
      <w:r>
        <w:t xml:space="preserve">(ศาสตราจารย์ ดร.ไพรัช) เห็นแล้ว</w:t>
      </w:r>
    </w:p>
    <w:p>
      <w:pPr>
        <w:pStyle w:val="BodyText"/>
      </w:pPr>
      <w:r>
        <w:t xml:space="preserve">(อาจารย์วันทนีย์) โอ.เค. ค่ะ</w:t>
      </w:r>
    </w:p>
    <w:p>
      <w:pPr>
        <w:pStyle w:val="BodyText"/>
      </w:pPr>
      <w:r>
        <w:t xml:space="preserve">(ศาสตราจารย์ ดร.ไพรัช) เห็นสไลด์สวย ๆ แล้ว</w:t>
      </w:r>
    </w:p>
    <w:p>
      <w:pPr>
        <w:pStyle w:val="BodyText"/>
      </w:pPr>
      <w:r>
        <w:t xml:space="preserve">(ผู้เข้าร่วมประชุมชาย) ครับ อันนี้เริ่มที่ตรง Top 1 ก่อนครับ Digital Solution ศัลยกรรมครับ งานส่วนใหญ่ก็จะออกประมาณปี 2564 ครับ ตามที่ลองสแกนมาดูครับ อันนี้อาจจะยังไม่ครับ กำลังพัฒนา อันนี้เป็นดราฟแรกครับอาจารย์ ก็ที่ผมคาดว่าจะทำ เดี๋ยวจะทำเป็น 2 ตำแหน่งของแต่ละผลิตภัณฑ์นะครับ อย่างสีส้ม ๆ นี่ ก็คือเป็นเรื่องของการที่จะเอาไปทดสอบภาคสนาม ทดสอบทางคลินิก หรือทดสอบภาคสนาม จริง ๆ และจุดที่ 2 ของผลิตภัณฑ์ที่จะต่อไป ก็คือผลิตภัณฑ์หรือในเชิงประโยชน์นะครับ อันนี้ก็คือการขยายผลของแต่ละผลงาน เดี๋ยวกำลังตามแต่ละทีมวิจัยนะครับ ว่า ว่าจุดนี้ของแต่ละผลิตภัณฑ์มันอยู่ตรงไหนบ้าง อันนี้เป็นดาฟคร่าว ๆ อันแรกที่ลองทำมาดู ก็คือของ DentiiScan Dentii Scan 3 นี่ ที่ไปที่แรก ก็คือจะไปที่ทันตจุฬาครับ เดี๋ยวสักครู่นะครับอาจารย์ ภาพมัครับ ภาพกลับมาปกติแล้วใช่ไหมครับ</w:t>
      </w:r>
    </w:p>
    <w:p>
      <w:pPr>
        <w:pStyle w:val="BodyText"/>
      </w:pPr>
      <w:r>
        <w:t xml:space="preserve">(ผู้เข้าร่วมประชุมชาย) โอ.เค. ครับ</w:t>
      </w:r>
    </w:p>
    <w:p>
      <w:pPr>
        <w:pStyle w:val="BodyText"/>
      </w:pPr>
      <w:r>
        <w:t xml:space="preserve">(ศาสตราจารย์ ดร.ไพรัช) เห็นแล้ว ๆ</w:t>
      </w:r>
    </w:p>
    <w:p>
      <w:pPr>
        <w:pStyle w:val="BodyText"/>
      </w:pPr>
      <w:r>
        <w:t xml:space="preserve">(ผู้เข้าร่วมประชุมชาย) ต่อครับ อันนี้ ก็คือแผนภาพคร่าว ๆ นะครับ ตัวแท่งข้างบนเป็นระยะ ตัวทั้งแท่งนี่เป็นระยะเวลาโครงการครับ สีเขียวก็คือระยะเวลาจนถึงปัจจุบันนี้คือ ถ้าของ DentiiScan ระยะเวลาที่ทำโครงการมานี่ก็เกินครึ่งทางแล้ว อะไรอย่างนี้ครับ จะเป็นประมาณนี้ครับ ส่วนไอ้ของ Body Ray ก็จะมีส่วน อันนี้ลงไปคร่าว ๆ ก่อนอย่าง Body Ray ที่เข้าไปอย่าง Body Ray S แล้วก็ตามด้วยโรงพยาบาลรามาฯ นะครับ แล้วก็ Body Ray R ที่เป็นตัวแปลงชุดเป็นดิจิทัลก็จะลงไปที่โรงพยาบาลแม่ละมาด อันนี้เดี๋ยวจะเพิ่มหมุดตรงนี้ต่าง ๆ ส่วนเรื่องถ่ายทอดทางเชิงพาณิชย์อย่าง Body Ray R ก็ทำไปแล้ว ดูแผนอย่าง Body Ray S ว่าน่าจะ Plan ถ่ายทอดอะไรตรงไหน อันนี้เป็นตัวอื่น ๆ พอดีได้ข้อมูลมาแล้วแต่ยังลงไม่ทันครับ ตัว Standard นะครับ ตัว HA ตัว ที่เป็นครอบฟันครับ เดี๋ยวจะทำตำแหน่งสีส้มกับสีเขียว ๆ นี่ กับทุกผลิภัณฑ์ มันจะอยู่ตรงไหนกันบ้าง อย่างของโซลูชันที่ 2 เรื่องของครอบฟัน ผลงานส่วนใหญ่ก็จะออกตรงปี 64 เหมือนกัน เป็นพวกตัว Kiosk ต่าง ๆ ที่ใช้กับผู้สูงอายุ แล้วก็พวกระบบตัวเครื่องล้างไต้ก็ก็จะอยู่ในปี 64 นี้ด้วยนะครับ อันนี้เป็นตำแหน่งคร่าว ๆ ที่ดูมาเบื้องต้นครับ ว่าอย่างระบบซอฟต์แวร์บริหารจัดการผู้สูงอายุนี่นะครับ ก็จะมีตัวอื่น ๆ อย่างตัว Health Check ที่เป็นตัวฮาร์ดแวร์นี่ จะเข้าปีหน้านะครับ หมายถึงลงภาคสนามปีหน้าครับ แล้วก็อย่างตัวเครื่องล้างไต้ก็จะลงภาคสนามปี 64 จริง ๆ น่าจะก่อนหน้านั้น เดี๋ยวผมจะอัปเดตอีกทีหแล้วก็ DDC-Care แล้วก็เนียมแคร์อันนี้ใช้งานจริงแล้วตั้งแต่ปี 63 อันสุดท้ายก็จะเป็นของ Tops 3 ครับ เป็นเทคโนโลยีเข้าถึง ก็จะมีกระจายอยู่หลายปีครับ เยอะสุดก็จะเป็นช่วงของปี 64 เหมือนกันครับ ปีหน้าครับ ก็จะมีระบบที่เป็นต่อยอดจากของ TTRS หลายอันนะครับ แล้วก็มีตัวแขนเทียมก็มีกำหนดออกปี 64 เหมือนกันครับ พัฒนา ตัวที่เป็นท้าย ๆ ที่เป็นระบบถอดความเสียงพูด ซึ่งเป็นระบบผสมกับตัวรู้จำด้วยนะครับ จะออกท้าย ๆ ปี 66 เลย อันนี้ก็เป็นภาพรวมคร่าว ๆ ครับอาจารย์ อัปเดตข้อมูลละเอียดครับ อันนี้ Draft</w:t>
      </w:r>
    </w:p>
    <w:p>
      <w:pPr>
        <w:pStyle w:val="BodyText"/>
      </w:pPr>
      <w:r>
        <w:t xml:space="preserve">(ศาสตราจารย์ ดร.ไพรัช) ดีมากพสุ มีใครคอมเมนต์ไหม มันจะดีมากขึ้นแล้วก็มันไปเกี่ยวกับที่เมื่อก่อนเราประชุมเรื่อง เครื่องมือแพทย์ ที่ ผพว. บอก ว่าจะตั้งงบ 64 อะไรนี่ วันทนย์ ช่วยดูด้วยได้ไหม อะไรที่ปี 64 ที่ ผปว. เขาขอ คือ ผมอยากทำหลายอย่าง แล้วทั้งหมดนี่ ให้ไปใน Road Map เดียวกัน ไม่อย่างนั้นภารกิจจะเยอะนะครับ ที่คุยกับวันทนีย์กับกฤษไกรณ์ อันนี้ว่าอะไรมันจะไปเข้าปี 64 แล้วก็ขออาจารย์บรรยงมีไหม ของอะไรนะ บรรยงกับ BME อาจจะคล้ายกัน แล้วก็ของศรัญย์อย่างนี้ อื่นมีไหม ไอ้เรื่องเครื่องทดสอบ พสุช่วยไปดูแลได้ไหม ไปรวบรวมทั้งหดเลยได้ไหม ที่ว่าเราบัญชีนวัตกรรม มันจะได้โชว์เคสเข้าไปให้ผู้ใหญ่เขาเห็นว่าไม่ได้พูดโอ.เค. ไหม มีอะไรไหมเรื่องนี้ มีอะไรอีกไหม</w:t>
      </w:r>
    </w:p>
    <w:p>
      <w:pPr>
        <w:pStyle w:val="BodyText"/>
      </w:pPr>
      <w:r>
        <w:t xml:space="preserve">(อาจารย์วันทนีย์) ค่ะ อาจารย์คะ</w:t>
      </w:r>
    </w:p>
    <w:p>
      <w:pPr>
        <w:pStyle w:val="BodyText"/>
      </w:pPr>
      <w:r>
        <w:t xml:space="preserve">(ศาสตราจารย์ ดร.ไพรัช) ถ้าไม่มีอะไรคราวหน้าผมขออีกเรื่องได้ไหม อยู่ตรงนี้แล้วนี่ คือเราเคยรายงานเรื่องของ Big Rock เรื่องของ ICT ไปแล้ว แต่ผมไม่แน่ใจ พสุก็อยู่ตรงนี้ เราเอาเรื่องที่เราทำรากฟัน รากกี่แห่งนะ 50 แห่ง อะไรนี่ ก้าวหน้า ตอนนั้นเราหยุดไป มันเกิดโควิด คราวหน้าเอามาได้ไหม</w:t>
      </w:r>
    </w:p>
    <w:p>
      <w:pPr>
        <w:pStyle w:val="BodyText"/>
      </w:pPr>
      <w:r>
        <w:t xml:space="preserve">(อาจารย์วันทนีย์) ค่ะ</w:t>
      </w:r>
    </w:p>
    <w:p>
      <w:pPr>
        <w:pStyle w:val="BodyText"/>
      </w:pPr>
      <w:r>
        <w:t xml:space="preserve">(ศาสตราจารย์ ดร.ไพรัช) โอ.เค. นะครับ อย่างนั้นก็เป็น…</w:t>
      </w:r>
    </w:p>
    <w:p>
      <w:pPr>
        <w:pStyle w:val="BodyText"/>
      </w:pPr>
      <w:r>
        <w:t xml:space="preserve">(อาจารย์วันทนีย์) คุณหมอจะมีคอมเมนต์ค่ะ</w:t>
      </w:r>
    </w:p>
    <w:p>
      <w:pPr>
        <w:pStyle w:val="BodyText"/>
      </w:pPr>
      <w:r>
        <w:t xml:space="preserve">(ศาสตราจารย์ ดร.ไพรัช) ผมกำลังจะพูดเรื่องสายใจไทยเลย</w:t>
      </w:r>
    </w:p>
    <w:p>
      <w:pPr>
        <w:pStyle w:val="BodyText"/>
      </w:pPr>
      <w:r>
        <w:t xml:space="preserve">(ผู้เข้าร่วมประชุมชาย) ขอบคุณครับ ๆ กราบขอบคุณอาจารย์ครับ ก็ผมขออนุญาตแจ้งความคืบหน้าโครงการรากฟันเทียมที่ทำถวายนะครับ ถ้าแม้จะมีสถานการโควิดก็มีคนไข้สมาชิกสายใจไทยนี่ ได้ทำรากฟันนี่ จำนวน 45 รากฟันแล้วนะครับ ใน 32 โรงพยาบาล สิ่งที่เข้าร่วมนะครับ ก็ได้ทีมงานของสายใจไทยที่ติดตามความก้าวหน้านี่ ผมก็ให้แนวทางไปบอกว่าจาก 260 นี่ ได้รับการเข้าตรวจนะครับ ประมาณ 45 คน จาก 260 คนนะครับที่เข้าร่วมโครงการ ผมก็บอกว่าในปลายปีนี้นี่ก็คงอยากจะให้ติดตามแล้วก็ดำเนินการไม่น้อยกว่า 65 ราก ถ้าทำได้นะครับ เพราะว่าอย่างน้อยก็ถวายเป็นพระราการถวายในพระราชกุศล ก็ในการประชุมของมูลนิธิสายใจไทยก็ได้ถวายรายงานนะครับ แล้วก็ปลายปีก็จะมีภาพเป็นสไลด์ให้สมเด็จพระกนิษฐาธิราชเจ้า กรมสมเด็จพระเทพรัตนราชสุดาฯ สยามบรมราชกุมารี ได้ทรงทราบด้วยครับ ส่วนเรื่องมือเทียมนะครับ มือเทียมก็ได้มีการรายงานในมูลนิธิสายใจไทย จาก สวทช. เป็นอันมาก ส่วนการที่ได้เข้าร่วมประชุมครั้งนี้นี่ ก็ได้เห็นความคีบหน้าต่าง ๆ ครับ มีการที่จะช่วยเหลือผู้พิการหากมีโอกาสก็ได้ จะได้กราบบังคมทูลนะครับ ว่ามีความคืบหน้าและมีหลายนวัตกรรมที่ช่วยคนพิการเป็นการช่วยอีกทางหนึ่ง ขอบคุณครับอาจารย์ ส่วนเรื่องรากฟันเทียมก็เป็นประโยชน์มาก ส่วนปลายปีก็จะได้สรุปประสิทธิภาพคุณภาพ ผู้ที่ได้รับไปว่าเขามีคุณภาพชีวิตที่ดีอย่างไรจากราฟฟันเทียมนะครับ เพื่อเข้าที่ประชุมของสายใจไทยครับ</w:t>
      </w:r>
    </w:p>
    <w:p>
      <w:pPr>
        <w:pStyle w:val="BodyText"/>
      </w:pPr>
      <w:r>
        <w:t xml:space="preserve">(ศาสตราจารย์ ดร.ไพรัช) ขอบคุณครับช่วยกนตาม 32 โรงพยาบาลนี่ มันกระจาไปทั่วประเทศไหมครับคุณหมอครับ</w:t>
      </w:r>
    </w:p>
    <w:p>
      <w:pPr>
        <w:pStyle w:val="BodyText"/>
      </w:pPr>
      <w:r>
        <w:t xml:space="preserve">(ผู้เข้าร่วมประชุมชาย) ทั่วประเทศเลยครับ จาก 50 โรงพยาบาลนะครับ ก็คือตรงที่มีสมาชิกสายใจไทยอยู่นะครับ โรงพยาบาลที่ทำได้มากที่สุด และทำได้ครบแล้วก็คือโรทำได้ครบแล้วครับ เขาก็บอก…</w:t>
      </w:r>
    </w:p>
    <w:p>
      <w:pPr>
        <w:pStyle w:val="BodyText"/>
      </w:pPr>
      <w:r>
        <w:t xml:space="preserve">(ศาสตราจารย์ ดร.ไพรัช) ยังมีคนไข้ต้องการอีกหรือเปล่า</w:t>
      </w:r>
    </w:p>
    <w:p>
      <w:pPr>
        <w:pStyle w:val="BodyText"/>
      </w:pPr>
      <w:r>
        <w:t xml:space="preserve">(ผู้เข้าร่วมประชุมชาย) ที่โรงพยาบาลอานันทมหิดลนี่ ถ้ามีรากฟันให้เขาเพิ่มเติมนี่ และมีสมาชิกอยากไปทำที่เขา เขาก็ยินดีที่จะทำเพิ่มเติมให้</w:t>
      </w:r>
    </w:p>
    <w:p>
      <w:pPr>
        <w:pStyle w:val="BodyText"/>
      </w:pPr>
      <w:r>
        <w:t xml:space="preserve">(ศาสตราจารย์ ดร.ไพรัช) โอ.เค. พสุกับกฤษไกรช่วยดูด้วยนะ พสุเป็นฝ่ายที่ตรวจรับเรื่องนี้นะครับ จะได้บอกทางทีมงานคุณหมอว่าให้ช่วยกันทำงานถวาย แล้วสิ้นปีเราจะได้ไปทูลให้ท่านทรงทราบนะ มีมือเทียมนี่ ถ้ามีโอกาส ให้ชมารายงานบ้างก็ได้นะมือเทียม มีอะไรอย่างอื่นอีกไหมครับ ก็เชิญเลขาฯ ต่อนะครับ</w:t>
      </w:r>
    </w:p>
    <w:p>
      <w:pPr>
        <w:pStyle w:val="BodyText"/>
      </w:pPr>
      <w:r>
        <w:t xml:space="preserve">(อาจารย์วันทนีย์) ก็เป็นการกำหนดการประชุมครั้งต่อไปนะคะ เป็นวันที่ 4 กันยายน นะคะ ช่วง 9 โมงถึงเที่ยงนะคะ อาจารย์คะ ก่อน 9 กันยายน อาจารย์จะให้จัดเสวนาอีกครั้ง หรือว่าให้รอจัดกันยายนเลยคะ</w:t>
      </w:r>
    </w:p>
    <w:p>
      <w:pPr>
        <w:pStyle w:val="BodyText"/>
      </w:pPr>
      <w:r>
        <w:t xml:space="preserve">(ศาสตราจารย์ ดร.ไพรัช) ผมก็อยากจะจัดกันยายน เราประชุมกันเดือนละครั้งหรือ 2 เดือนครั้งนะ</w:t>
      </w:r>
    </w:p>
    <w:p>
      <w:pPr>
        <w:pStyle w:val="BodyText"/>
      </w:pPr>
      <w:r>
        <w:t xml:space="preserve">(อาจารย์วันทนีย์) เดือนละครั้งค่ะ</w:t>
      </w:r>
    </w:p>
    <w:p>
      <w:pPr>
        <w:pStyle w:val="BodyText"/>
      </w:pPr>
      <w:r>
        <w:t xml:space="preserve">(ศาสตราจารย์ ดร.ไพรัช) คือถ้าวาระเราไม่เยอะนี่ แล้วเราพอตามความก้าวหน้าของ A-MED ได้นะ อย่างที่เราทำนี่ เสวนาไอ้เรื่องบัญชีนวัตกรรม ระดมสมองกันหน่อยนะครับ วันนีทย์ลองดูก็แล้วกัน สิงหาคมันไหวไหม ถ้าปลาย ๆ สิงหาคม ผมไม่แน่ใจ</w:t>
      </w:r>
    </w:p>
    <w:p>
      <w:pPr>
        <w:pStyle w:val="BodyText"/>
      </w:pPr>
      <w:r>
        <w:t xml:space="preserve">(อาจารย์วันทนีย์) ไปดูวันอาจารย์อีกทีหนึ่งค่ะ</w:t>
      </w:r>
    </w:p>
    <w:p>
      <w:pPr>
        <w:pStyle w:val="BodyText"/>
      </w:pPr>
      <w:r>
        <w:t xml:space="preserve">(ศาสตราจารย์ ดร.ไพรัช) นะ โอ.เค. ไหม มีใครคอมเมนต์ไหม ครบหมดนะครับ ครบหมดนะ ไม่มีอะไรแล้วนะครับ ขอบคุณทางเลขาฯ</w:t>
      </w:r>
    </w:p>
    <w:p>
      <w:pPr>
        <w:pStyle w:val="BodyText"/>
      </w:pPr>
      <w:r>
        <w:t xml:space="preserve">(อาจารย์วันทนีย์) ค่ะ ๆ</w:t>
      </w:r>
    </w:p>
    <w:p>
      <w:pPr>
        <w:pStyle w:val="BodyText"/>
      </w:pPr>
      <w:r>
        <w:t xml:space="preserve">(ศาสตราจารย์ ดร.ไพรัช) ขอบคุณครับ ปิดประชุมครับ</w:t>
      </w:r>
    </w:p>
    <w:p>
      <w:pPr>
        <w:pStyle w:val="BodyText"/>
      </w:pPr>
      <w:r>
        <w:t xml:space="preserve">(อาจารย์วันทนีย์) ขอบคุณกรรมการทุกท่า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6/2563</dc:title>
  <dc:creator/>
  <cp:keywords/>
  <dcterms:created xsi:type="dcterms:W3CDTF">2021-03-23T08:44:12Z</dcterms:created>
  <dcterms:modified xsi:type="dcterms:W3CDTF">2021-03-23T08: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กรกฎาคม 2563 เวลา 08.30 น.</vt:lpwstr>
  </property>
  <property fmtid="{D5CDD505-2E9C-101B-9397-08002B2CF9AE}" pid="3" name="subtitle">
    <vt:lpwstr/>
  </property>
</Properties>
</file>